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29FD" w:rsidRDefault="007F13FB" w:rsidP="002329FD">
      <w:pPr>
        <w:spacing w:after="0" w:line="240" w:lineRule="auto"/>
        <w:rPr>
          <w:rFonts w:ascii="Times New Roman" w:hAnsi="Times New Roman"/>
          <w:sz w:val="24"/>
          <w:szCs w:val="24"/>
          <w:lang w:val="en"/>
        </w:rPr>
      </w:pPr>
      <w:r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posOffset>2305050</wp:posOffset>
            </wp:positionH>
            <wp:positionV relativeFrom="page">
              <wp:posOffset>523875</wp:posOffset>
            </wp:positionV>
            <wp:extent cx="914400" cy="732155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BAEE LOGO - 0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732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29FD">
        <w:rPr>
          <w:rFonts w:ascii="Times New Roman" w:eastAsia="Times New Roman" w:hAnsi="Times New Roman" w:cs="Times New Roman"/>
          <w:sz w:val="24"/>
          <w:szCs w:val="24"/>
          <w:lang w:val="en"/>
        </w:rPr>
        <w:tab/>
      </w:r>
    </w:p>
    <w:p w:rsidR="002329FD" w:rsidRPr="00E01504" w:rsidRDefault="00C80155" w:rsidP="00C80155">
      <w:pPr>
        <w:spacing w:after="0" w:line="360" w:lineRule="auto"/>
        <w:jc w:val="center"/>
        <w:rPr>
          <w:rFonts w:ascii="Arial" w:hAnsi="Arial" w:cs="Arial"/>
          <w:b/>
          <w:color w:val="1F4E79" w:themeColor="accent1" w:themeShade="80"/>
          <w:sz w:val="24"/>
          <w:szCs w:val="24"/>
          <w:lang w:val="en"/>
        </w:rPr>
      </w:pPr>
      <w:r w:rsidRPr="00E01504">
        <w:rPr>
          <w:rFonts w:ascii="Arial" w:hAnsi="Arial" w:cs="Arial"/>
          <w:b/>
          <w:color w:val="1F4E79" w:themeColor="accent1" w:themeShade="80"/>
          <w:sz w:val="24"/>
          <w:szCs w:val="24"/>
          <w:lang w:val="en"/>
        </w:rPr>
        <w:t xml:space="preserve">LONG BEACH ASSOCIATION OF ENGINEERING EMPLOYEES </w:t>
      </w:r>
    </w:p>
    <w:p w:rsidR="00C80155" w:rsidRPr="00E01504" w:rsidRDefault="00C80155" w:rsidP="00E01504">
      <w:pPr>
        <w:spacing w:after="0" w:line="276" w:lineRule="auto"/>
        <w:jc w:val="center"/>
        <w:rPr>
          <w:rFonts w:ascii="Arial" w:hAnsi="Arial" w:cs="Arial"/>
          <w:b/>
          <w:color w:val="1F4E79" w:themeColor="accent1" w:themeShade="80"/>
          <w:sz w:val="24"/>
          <w:szCs w:val="24"/>
          <w:lang w:val="en"/>
        </w:rPr>
      </w:pPr>
      <w:r w:rsidRPr="00E01504">
        <w:rPr>
          <w:rFonts w:ascii="Arial" w:hAnsi="Arial" w:cs="Arial"/>
          <w:b/>
          <w:color w:val="1F4E79" w:themeColor="accent1" w:themeShade="80"/>
          <w:sz w:val="24"/>
          <w:szCs w:val="24"/>
          <w:lang w:val="en"/>
        </w:rPr>
        <w:t>BOARD MEETING AGENDA</w:t>
      </w:r>
    </w:p>
    <w:p w:rsidR="00C80155" w:rsidRPr="00E01504" w:rsidRDefault="00C80155" w:rsidP="00C80155">
      <w:pPr>
        <w:pStyle w:val="BodyText"/>
        <w:kinsoku w:val="0"/>
        <w:overflowPunct w:val="0"/>
        <w:jc w:val="center"/>
        <w:rPr>
          <w:b/>
          <w:color w:val="1F4E79" w:themeColor="accent1" w:themeShade="80"/>
          <w:sz w:val="24"/>
        </w:rPr>
      </w:pPr>
      <w:r w:rsidRPr="00E01504">
        <w:rPr>
          <w:b/>
          <w:color w:val="1F4E79" w:themeColor="accent1" w:themeShade="80"/>
          <w:sz w:val="24"/>
        </w:rPr>
        <w:t>Location: Zoom Meeting</w:t>
      </w:r>
    </w:p>
    <w:p w:rsidR="002329FD" w:rsidRPr="00E01504" w:rsidRDefault="00E01504" w:rsidP="009A09E0">
      <w:pPr>
        <w:pStyle w:val="BodyText"/>
        <w:kinsoku w:val="0"/>
        <w:overflowPunct w:val="0"/>
        <w:jc w:val="center"/>
        <w:rPr>
          <w:b/>
          <w:color w:val="1F4E79" w:themeColor="accent1" w:themeShade="80"/>
          <w:sz w:val="24"/>
        </w:rPr>
      </w:pPr>
      <w:r w:rsidRPr="00E01504">
        <w:rPr>
          <w:b/>
          <w:color w:val="1F4E79" w:themeColor="accent1" w:themeShade="80"/>
          <w:sz w:val="24"/>
        </w:rPr>
        <w:t>January</w:t>
      </w:r>
      <w:r w:rsidR="001757B7">
        <w:rPr>
          <w:b/>
          <w:color w:val="1F4E79" w:themeColor="accent1" w:themeShade="80"/>
          <w:sz w:val="24"/>
        </w:rPr>
        <w:t>, 21st</w:t>
      </w:r>
      <w:r w:rsidR="00C80155" w:rsidRPr="00E01504">
        <w:rPr>
          <w:b/>
          <w:color w:val="1F4E79" w:themeColor="accent1" w:themeShade="80"/>
          <w:sz w:val="24"/>
        </w:rPr>
        <w:t xml:space="preserve"> 2020</w:t>
      </w:r>
    </w:p>
    <w:p w:rsidR="001745E5" w:rsidRPr="00E01504" w:rsidRDefault="001745E5" w:rsidP="009A09E0">
      <w:pPr>
        <w:pStyle w:val="BodyText"/>
        <w:kinsoku w:val="0"/>
        <w:overflowPunct w:val="0"/>
        <w:jc w:val="center"/>
        <w:rPr>
          <w:color w:val="1F4E79" w:themeColor="accent1" w:themeShade="80"/>
          <w:sz w:val="24"/>
        </w:rPr>
      </w:pPr>
      <w:r w:rsidRPr="00E01504">
        <w:rPr>
          <w:b/>
          <w:color w:val="1F4E79" w:themeColor="accent1" w:themeShade="80"/>
          <w:sz w:val="24"/>
        </w:rPr>
        <w:t>12:00-1:00 PM</w:t>
      </w:r>
    </w:p>
    <w:p w:rsidR="002329FD" w:rsidRPr="00E01504" w:rsidRDefault="00F35156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u w:val="single"/>
          <w:lang w:val="en"/>
        </w:rPr>
      </w:pPr>
      <w:r w:rsidRPr="00E01504">
        <w:rPr>
          <w:rFonts w:ascii="Arial" w:hAnsi="Arial" w:cs="Arial"/>
          <w:b/>
          <w:color w:val="1F4E79" w:themeColor="accent1" w:themeShade="80"/>
          <w:u w:val="single"/>
          <w:lang w:val="en"/>
        </w:rPr>
        <w:t>Call to Order</w:t>
      </w:r>
    </w:p>
    <w:p w:rsidR="00F35156" w:rsidRPr="00E01504" w:rsidRDefault="00F35156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u w:val="single"/>
          <w:lang w:val="en"/>
        </w:rPr>
      </w:pPr>
    </w:p>
    <w:p w:rsidR="00F35156" w:rsidRPr="00E01504" w:rsidRDefault="00F35156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u w:val="single"/>
          <w:lang w:val="en"/>
        </w:rPr>
      </w:pPr>
      <w:r w:rsidRPr="00E01504">
        <w:rPr>
          <w:rFonts w:ascii="Arial" w:hAnsi="Arial" w:cs="Arial"/>
          <w:b/>
          <w:color w:val="1F4E79" w:themeColor="accent1" w:themeShade="80"/>
          <w:u w:val="single"/>
          <w:lang w:val="en"/>
        </w:rPr>
        <w:t>Approval of Minutes</w:t>
      </w:r>
    </w:p>
    <w:p w:rsidR="00E01504" w:rsidRPr="00E01504" w:rsidRDefault="00E01504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u w:val="single"/>
          <w:lang w:val="en"/>
        </w:rPr>
      </w:pPr>
    </w:p>
    <w:p w:rsidR="00E01504" w:rsidRPr="00E01504" w:rsidRDefault="00E01504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u w:val="single"/>
          <w:lang w:val="en"/>
        </w:rPr>
      </w:pPr>
      <w:r w:rsidRPr="00E01504">
        <w:rPr>
          <w:rFonts w:ascii="Arial" w:hAnsi="Arial" w:cs="Arial"/>
          <w:b/>
          <w:color w:val="1F4E79" w:themeColor="accent1" w:themeShade="80"/>
          <w:u w:val="single"/>
          <w:lang w:val="en"/>
        </w:rPr>
        <w:t>Guest Presentation</w:t>
      </w:r>
    </w:p>
    <w:p w:rsidR="00F35156" w:rsidRPr="001757B7" w:rsidRDefault="001757B7" w:rsidP="001757B7">
      <w:pPr>
        <w:pStyle w:val="ListParagraph"/>
        <w:numPr>
          <w:ilvl w:val="0"/>
          <w:numId w:val="36"/>
        </w:numPr>
        <w:spacing w:after="0" w:line="276" w:lineRule="auto"/>
        <w:rPr>
          <w:rFonts w:ascii="Arial" w:hAnsi="Arial" w:cs="Arial"/>
          <w:color w:val="1F4E79" w:themeColor="accent1" w:themeShade="80"/>
          <w:lang w:val="en"/>
        </w:rPr>
      </w:pPr>
      <w:r w:rsidRPr="001757B7">
        <w:rPr>
          <w:rFonts w:ascii="Arial" w:hAnsi="Arial" w:cs="Arial"/>
          <w:color w:val="1F4E79" w:themeColor="accent1" w:themeShade="80"/>
          <w:lang w:val="en"/>
        </w:rPr>
        <w:t>PAC Presentation George Urch</w:t>
      </w:r>
      <w:bookmarkStart w:id="0" w:name="_GoBack"/>
      <w:bookmarkEnd w:id="0"/>
      <w:r w:rsidRPr="001757B7">
        <w:rPr>
          <w:rFonts w:ascii="Arial" w:hAnsi="Arial" w:cs="Arial"/>
          <w:color w:val="1F4E79" w:themeColor="accent1" w:themeShade="80"/>
          <w:lang w:val="en"/>
        </w:rPr>
        <w:t xml:space="preserve"> and Sunny Zia </w:t>
      </w:r>
    </w:p>
    <w:p w:rsidR="00F35156" w:rsidRPr="00E01504" w:rsidRDefault="00F35156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u w:val="single"/>
          <w:lang w:val="en"/>
        </w:rPr>
      </w:pPr>
      <w:r w:rsidRPr="00E01504">
        <w:rPr>
          <w:rFonts w:ascii="Arial" w:hAnsi="Arial" w:cs="Arial"/>
          <w:b/>
          <w:color w:val="1F4E79" w:themeColor="accent1" w:themeShade="80"/>
          <w:u w:val="single"/>
          <w:lang w:val="en"/>
        </w:rPr>
        <w:t>Treasurer’s Report</w:t>
      </w:r>
    </w:p>
    <w:p w:rsidR="00E01504" w:rsidRPr="001757B7" w:rsidRDefault="00E01504" w:rsidP="001757B7">
      <w:pPr>
        <w:pStyle w:val="ListParagraph"/>
        <w:numPr>
          <w:ilvl w:val="0"/>
          <w:numId w:val="36"/>
        </w:numPr>
        <w:spacing w:after="0" w:line="276" w:lineRule="auto"/>
        <w:rPr>
          <w:rFonts w:ascii="Arial" w:hAnsi="Arial" w:cs="Arial"/>
          <w:color w:val="1F4E79" w:themeColor="accent1" w:themeShade="80"/>
          <w:lang w:val="en"/>
        </w:rPr>
      </w:pPr>
      <w:r w:rsidRPr="001757B7">
        <w:rPr>
          <w:rFonts w:ascii="Arial" w:hAnsi="Arial" w:cs="Arial"/>
          <w:color w:val="1F4E79" w:themeColor="accent1" w:themeShade="80"/>
          <w:lang w:val="en"/>
        </w:rPr>
        <w:t xml:space="preserve">CEA Increase </w:t>
      </w:r>
    </w:p>
    <w:p w:rsidR="00E01504" w:rsidRPr="001757B7" w:rsidRDefault="00E01504" w:rsidP="001757B7">
      <w:pPr>
        <w:pStyle w:val="ListParagraph"/>
        <w:numPr>
          <w:ilvl w:val="0"/>
          <w:numId w:val="36"/>
        </w:numPr>
        <w:spacing w:after="0" w:line="276" w:lineRule="auto"/>
        <w:rPr>
          <w:rFonts w:ascii="Arial" w:hAnsi="Arial" w:cs="Arial"/>
          <w:color w:val="1F4E79" w:themeColor="accent1" w:themeShade="80"/>
          <w:lang w:val="en"/>
        </w:rPr>
      </w:pPr>
      <w:r w:rsidRPr="001757B7">
        <w:rPr>
          <w:rFonts w:ascii="Arial" w:hAnsi="Arial" w:cs="Arial"/>
          <w:color w:val="1F4E79" w:themeColor="accent1" w:themeShade="80"/>
          <w:lang w:val="en"/>
        </w:rPr>
        <w:t xml:space="preserve">CEA </w:t>
      </w:r>
      <w:r w:rsidR="001757B7" w:rsidRPr="001757B7">
        <w:rPr>
          <w:rFonts w:ascii="Arial" w:hAnsi="Arial" w:cs="Arial"/>
          <w:color w:val="1F4E79" w:themeColor="accent1" w:themeShade="80"/>
          <w:lang w:val="en"/>
        </w:rPr>
        <w:t xml:space="preserve">Bi-annual </w:t>
      </w:r>
      <w:r w:rsidRPr="001757B7">
        <w:rPr>
          <w:rFonts w:ascii="Arial" w:hAnsi="Arial" w:cs="Arial"/>
          <w:color w:val="1F4E79" w:themeColor="accent1" w:themeShade="80"/>
          <w:lang w:val="en"/>
        </w:rPr>
        <w:t>Payments</w:t>
      </w:r>
    </w:p>
    <w:p w:rsidR="001757B7" w:rsidRPr="001757B7" w:rsidRDefault="001757B7" w:rsidP="001757B7">
      <w:pPr>
        <w:pStyle w:val="ListParagraph"/>
        <w:numPr>
          <w:ilvl w:val="0"/>
          <w:numId w:val="36"/>
        </w:numPr>
        <w:spacing w:after="0" w:line="276" w:lineRule="auto"/>
        <w:rPr>
          <w:rFonts w:ascii="Arial" w:hAnsi="Arial" w:cs="Arial"/>
          <w:color w:val="1F4E79" w:themeColor="accent1" w:themeShade="80"/>
          <w:lang w:val="en"/>
        </w:rPr>
      </w:pPr>
      <w:r w:rsidRPr="001757B7">
        <w:rPr>
          <w:rFonts w:ascii="Arial" w:hAnsi="Arial" w:cs="Arial"/>
          <w:color w:val="1F4E79" w:themeColor="accent1" w:themeShade="80"/>
          <w:lang w:val="en"/>
        </w:rPr>
        <w:t>2021 Budget</w:t>
      </w:r>
    </w:p>
    <w:p w:rsidR="00E01504" w:rsidRPr="001757B7" w:rsidRDefault="00E01504" w:rsidP="001757B7">
      <w:pPr>
        <w:pStyle w:val="ListParagraph"/>
        <w:numPr>
          <w:ilvl w:val="0"/>
          <w:numId w:val="36"/>
        </w:numPr>
        <w:spacing w:after="0" w:line="276" w:lineRule="auto"/>
        <w:rPr>
          <w:rFonts w:ascii="Arial" w:hAnsi="Arial" w:cs="Arial"/>
          <w:color w:val="1F4E79" w:themeColor="accent1" w:themeShade="80"/>
          <w:lang w:val="en"/>
        </w:rPr>
      </w:pPr>
      <w:r w:rsidRPr="001757B7">
        <w:rPr>
          <w:rFonts w:ascii="Arial" w:hAnsi="Arial" w:cs="Arial"/>
          <w:color w:val="1F4E79" w:themeColor="accent1" w:themeShade="80"/>
          <w:lang w:val="en"/>
        </w:rPr>
        <w:t>(Anything else to add?)</w:t>
      </w:r>
    </w:p>
    <w:p w:rsidR="00F35156" w:rsidRPr="00E01504" w:rsidRDefault="00F35156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u w:val="single"/>
          <w:lang w:val="en"/>
        </w:rPr>
      </w:pPr>
      <w:r w:rsidRPr="00E01504">
        <w:rPr>
          <w:rFonts w:ascii="Arial" w:hAnsi="Arial" w:cs="Arial"/>
          <w:b/>
          <w:color w:val="1F4E79" w:themeColor="accent1" w:themeShade="80"/>
          <w:u w:val="single"/>
          <w:lang w:val="en"/>
        </w:rPr>
        <w:t>Web Site Update</w:t>
      </w:r>
    </w:p>
    <w:p w:rsidR="00F35156" w:rsidRPr="00E01504" w:rsidRDefault="00F35156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u w:val="single"/>
          <w:lang w:val="en"/>
        </w:rPr>
      </w:pPr>
    </w:p>
    <w:p w:rsidR="00F35156" w:rsidRPr="00E01504" w:rsidRDefault="00F35156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u w:val="single"/>
          <w:lang w:val="en"/>
        </w:rPr>
      </w:pPr>
      <w:r w:rsidRPr="00E01504">
        <w:rPr>
          <w:rFonts w:ascii="Arial" w:hAnsi="Arial" w:cs="Arial"/>
          <w:b/>
          <w:color w:val="1F4E79" w:themeColor="accent1" w:themeShade="80"/>
          <w:u w:val="single"/>
          <w:lang w:val="en"/>
        </w:rPr>
        <w:t>Committee Reports</w:t>
      </w:r>
    </w:p>
    <w:p w:rsidR="00F35156" w:rsidRPr="00E01504" w:rsidRDefault="00F35156" w:rsidP="00E01504">
      <w:pPr>
        <w:pStyle w:val="ListParagraph"/>
        <w:numPr>
          <w:ilvl w:val="0"/>
          <w:numId w:val="36"/>
        </w:numPr>
        <w:spacing w:after="0" w:line="276" w:lineRule="auto"/>
        <w:rPr>
          <w:rFonts w:ascii="Arial" w:hAnsi="Arial" w:cs="Arial"/>
          <w:color w:val="1F4E79" w:themeColor="accent1" w:themeShade="80"/>
          <w:lang w:val="en"/>
        </w:rPr>
      </w:pPr>
      <w:r w:rsidRPr="00E01504">
        <w:rPr>
          <w:rFonts w:ascii="Arial" w:hAnsi="Arial" w:cs="Arial"/>
          <w:color w:val="1F4E79" w:themeColor="accent1" w:themeShade="80"/>
          <w:lang w:val="en"/>
        </w:rPr>
        <w:t xml:space="preserve">Member Relations – </w:t>
      </w:r>
      <w:r w:rsidR="00E01504">
        <w:rPr>
          <w:rFonts w:ascii="Arial" w:hAnsi="Arial" w:cs="Arial"/>
          <w:color w:val="1F4E79" w:themeColor="accent1" w:themeShade="80"/>
          <w:lang w:val="en"/>
        </w:rPr>
        <w:t>TBD</w:t>
      </w:r>
    </w:p>
    <w:p w:rsidR="00F35156" w:rsidRPr="00E01504" w:rsidRDefault="00F35156" w:rsidP="00E01504">
      <w:pPr>
        <w:pStyle w:val="ListParagraph"/>
        <w:numPr>
          <w:ilvl w:val="0"/>
          <w:numId w:val="36"/>
        </w:numPr>
        <w:spacing w:after="0" w:line="276" w:lineRule="auto"/>
        <w:rPr>
          <w:rFonts w:ascii="Arial" w:hAnsi="Arial" w:cs="Arial"/>
          <w:color w:val="1F4E79" w:themeColor="accent1" w:themeShade="80"/>
          <w:lang w:val="en"/>
        </w:rPr>
      </w:pPr>
      <w:r w:rsidRPr="00E01504">
        <w:rPr>
          <w:rFonts w:ascii="Arial" w:hAnsi="Arial" w:cs="Arial"/>
          <w:color w:val="1F4E79" w:themeColor="accent1" w:themeShade="80"/>
          <w:lang w:val="en"/>
        </w:rPr>
        <w:t xml:space="preserve">Grievances – </w:t>
      </w:r>
      <w:r w:rsidR="009B430A" w:rsidRPr="00E01504">
        <w:rPr>
          <w:rFonts w:ascii="Arial" w:hAnsi="Arial" w:cs="Arial"/>
          <w:color w:val="1F4E79" w:themeColor="accent1" w:themeShade="80"/>
          <w:lang w:val="en"/>
        </w:rPr>
        <w:t>TBD</w:t>
      </w:r>
    </w:p>
    <w:p w:rsidR="00F35156" w:rsidRPr="00E01504" w:rsidRDefault="00F35156" w:rsidP="00E01504">
      <w:pPr>
        <w:pStyle w:val="ListParagraph"/>
        <w:numPr>
          <w:ilvl w:val="0"/>
          <w:numId w:val="36"/>
        </w:numPr>
        <w:spacing w:after="0" w:line="276" w:lineRule="auto"/>
        <w:rPr>
          <w:rFonts w:ascii="Arial" w:hAnsi="Arial" w:cs="Arial"/>
          <w:color w:val="1F4E79" w:themeColor="accent1" w:themeShade="80"/>
          <w:lang w:val="en"/>
        </w:rPr>
      </w:pPr>
      <w:r w:rsidRPr="00E01504">
        <w:rPr>
          <w:rFonts w:ascii="Arial" w:hAnsi="Arial" w:cs="Arial"/>
          <w:color w:val="1F4E79" w:themeColor="accent1" w:themeShade="80"/>
          <w:lang w:val="en"/>
        </w:rPr>
        <w:t>Health Insurance Advisory (HIAC) –No Action Needed</w:t>
      </w:r>
    </w:p>
    <w:p w:rsidR="00F35156" w:rsidRPr="00E01504" w:rsidRDefault="00F35156" w:rsidP="00E01504">
      <w:pPr>
        <w:pStyle w:val="ListParagraph"/>
        <w:numPr>
          <w:ilvl w:val="0"/>
          <w:numId w:val="36"/>
        </w:numPr>
        <w:spacing w:after="0" w:line="276" w:lineRule="auto"/>
        <w:rPr>
          <w:rFonts w:ascii="Arial" w:hAnsi="Arial" w:cs="Arial"/>
          <w:color w:val="1F4E79" w:themeColor="accent1" w:themeShade="80"/>
          <w:lang w:val="en"/>
        </w:rPr>
      </w:pPr>
      <w:r w:rsidRPr="00E01504">
        <w:rPr>
          <w:rFonts w:ascii="Arial" w:hAnsi="Arial" w:cs="Arial"/>
          <w:color w:val="1F4E79" w:themeColor="accent1" w:themeShade="80"/>
          <w:lang w:val="en"/>
        </w:rPr>
        <w:t>Deferred Compensation Advisory Committee (DCAC) – No Action Needed</w:t>
      </w:r>
    </w:p>
    <w:p w:rsidR="009B430A" w:rsidRPr="00E01504" w:rsidRDefault="00F35156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u w:val="single"/>
          <w:lang w:val="en"/>
        </w:rPr>
      </w:pPr>
      <w:r w:rsidRPr="00E01504">
        <w:rPr>
          <w:rFonts w:ascii="Arial" w:hAnsi="Arial" w:cs="Arial"/>
          <w:b/>
          <w:color w:val="1F4E79" w:themeColor="accent1" w:themeShade="80"/>
          <w:u w:val="single"/>
          <w:lang w:val="en"/>
        </w:rPr>
        <w:t>New</w:t>
      </w:r>
      <w:r w:rsidR="009B430A" w:rsidRPr="00E01504">
        <w:rPr>
          <w:rFonts w:ascii="Arial" w:hAnsi="Arial" w:cs="Arial"/>
          <w:b/>
          <w:color w:val="1F4E79" w:themeColor="accent1" w:themeShade="80"/>
          <w:u w:val="single"/>
          <w:lang w:val="en"/>
        </w:rPr>
        <w:t xml:space="preserve"> Business</w:t>
      </w:r>
    </w:p>
    <w:p w:rsidR="00F35156" w:rsidRPr="00E01504" w:rsidRDefault="009B430A" w:rsidP="00E01504">
      <w:pPr>
        <w:pStyle w:val="ListParagraph"/>
        <w:numPr>
          <w:ilvl w:val="0"/>
          <w:numId w:val="40"/>
        </w:numPr>
        <w:spacing w:after="0" w:line="276" w:lineRule="auto"/>
        <w:rPr>
          <w:rFonts w:ascii="Arial" w:hAnsi="Arial" w:cs="Arial"/>
          <w:color w:val="1F4E79" w:themeColor="accent1" w:themeShade="80"/>
          <w:lang w:val="en"/>
        </w:rPr>
      </w:pPr>
      <w:r w:rsidRPr="00E01504">
        <w:rPr>
          <w:rFonts w:ascii="Arial" w:hAnsi="Arial" w:cs="Arial"/>
          <w:color w:val="1F4E79" w:themeColor="accent1" w:themeShade="80"/>
          <w:lang w:val="en"/>
        </w:rPr>
        <w:t>Environmental Specialist revised class spec</w:t>
      </w:r>
      <w:r w:rsidR="009A09E0" w:rsidRPr="00E01504">
        <w:rPr>
          <w:rFonts w:ascii="Arial" w:hAnsi="Arial" w:cs="Arial"/>
          <w:color w:val="1F4E79" w:themeColor="accent1" w:themeShade="80"/>
          <w:lang w:val="en"/>
        </w:rPr>
        <w:t xml:space="preserve"> review</w:t>
      </w:r>
    </w:p>
    <w:p w:rsidR="009B430A" w:rsidRPr="00E01504" w:rsidRDefault="009B430A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u w:val="single"/>
          <w:lang w:val="en"/>
        </w:rPr>
      </w:pPr>
      <w:r w:rsidRPr="00E01504">
        <w:rPr>
          <w:rFonts w:ascii="Arial" w:hAnsi="Arial" w:cs="Arial"/>
          <w:b/>
          <w:color w:val="1F4E79" w:themeColor="accent1" w:themeShade="80"/>
          <w:u w:val="single"/>
          <w:lang w:val="en"/>
        </w:rPr>
        <w:t>Continuing Business</w:t>
      </w:r>
    </w:p>
    <w:p w:rsidR="009B430A" w:rsidRDefault="009B430A" w:rsidP="00E01504">
      <w:pPr>
        <w:pStyle w:val="ListParagraph"/>
        <w:numPr>
          <w:ilvl w:val="0"/>
          <w:numId w:val="36"/>
        </w:numPr>
        <w:spacing w:after="0" w:line="276" w:lineRule="auto"/>
        <w:rPr>
          <w:rFonts w:ascii="Arial" w:hAnsi="Arial" w:cs="Arial"/>
          <w:color w:val="1F4E79" w:themeColor="accent1" w:themeShade="80"/>
          <w:lang w:val="en"/>
        </w:rPr>
      </w:pPr>
      <w:r w:rsidRPr="00E01504">
        <w:rPr>
          <w:rFonts w:ascii="Arial" w:hAnsi="Arial" w:cs="Arial"/>
          <w:color w:val="1F4E79" w:themeColor="accent1" w:themeShade="80"/>
          <w:lang w:val="en"/>
        </w:rPr>
        <w:t>PERB Charge</w:t>
      </w:r>
      <w:r w:rsidR="009A09E0" w:rsidRPr="00E01504">
        <w:rPr>
          <w:rFonts w:ascii="Arial" w:hAnsi="Arial" w:cs="Arial"/>
          <w:color w:val="1F4E79" w:themeColor="accent1" w:themeShade="80"/>
          <w:lang w:val="en"/>
        </w:rPr>
        <w:t xml:space="preserve"> Update </w:t>
      </w:r>
      <w:r w:rsidR="001757B7">
        <w:rPr>
          <w:rFonts w:ascii="Arial" w:hAnsi="Arial" w:cs="Arial"/>
          <w:color w:val="1F4E79" w:themeColor="accent1" w:themeShade="80"/>
          <w:lang w:val="en"/>
        </w:rPr>
        <w:t>–</w:t>
      </w:r>
      <w:r w:rsidR="009A09E0" w:rsidRPr="00E01504">
        <w:rPr>
          <w:rFonts w:ascii="Arial" w:hAnsi="Arial" w:cs="Arial"/>
          <w:color w:val="1F4E79" w:themeColor="accent1" w:themeShade="80"/>
          <w:lang w:val="en"/>
        </w:rPr>
        <w:t xml:space="preserve"> Jeff</w:t>
      </w:r>
    </w:p>
    <w:p w:rsidR="001757B7" w:rsidRPr="001757B7" w:rsidRDefault="001757B7" w:rsidP="001757B7">
      <w:pPr>
        <w:pStyle w:val="ListParagraph"/>
        <w:numPr>
          <w:ilvl w:val="0"/>
          <w:numId w:val="36"/>
        </w:numPr>
        <w:spacing w:after="0" w:line="276" w:lineRule="auto"/>
        <w:rPr>
          <w:rFonts w:ascii="Arial" w:hAnsi="Arial" w:cs="Arial"/>
          <w:color w:val="1F4E79" w:themeColor="accent1" w:themeShade="80"/>
          <w:lang w:val="en"/>
        </w:rPr>
      </w:pPr>
      <w:r w:rsidRPr="00E01504">
        <w:rPr>
          <w:rFonts w:ascii="Arial" w:hAnsi="Arial" w:cs="Arial"/>
          <w:color w:val="1F4E79" w:themeColor="accent1" w:themeShade="80"/>
          <w:lang w:val="en"/>
        </w:rPr>
        <w:t xml:space="preserve">Elections – </w:t>
      </w:r>
      <w:r>
        <w:rPr>
          <w:rFonts w:ascii="Arial" w:hAnsi="Arial" w:cs="Arial"/>
          <w:color w:val="1F4E79" w:themeColor="accent1" w:themeShade="80"/>
          <w:lang w:val="en"/>
        </w:rPr>
        <w:t>TBD</w:t>
      </w:r>
    </w:p>
    <w:p w:rsidR="009B430A" w:rsidRPr="00E01504" w:rsidRDefault="009B430A" w:rsidP="00E01504">
      <w:pPr>
        <w:pStyle w:val="ListParagraph"/>
        <w:numPr>
          <w:ilvl w:val="0"/>
          <w:numId w:val="36"/>
        </w:numPr>
        <w:spacing w:after="0" w:line="276" w:lineRule="auto"/>
        <w:rPr>
          <w:rFonts w:ascii="Arial" w:hAnsi="Arial" w:cs="Arial"/>
          <w:color w:val="1F4E79" w:themeColor="accent1" w:themeShade="80"/>
          <w:lang w:val="en"/>
        </w:rPr>
      </w:pPr>
      <w:r w:rsidRPr="00E01504">
        <w:rPr>
          <w:rFonts w:ascii="Arial" w:hAnsi="Arial" w:cs="Arial"/>
          <w:color w:val="1F4E79" w:themeColor="accent1" w:themeShade="80"/>
          <w:lang w:val="en"/>
        </w:rPr>
        <w:t>Public mural update</w:t>
      </w:r>
      <w:r w:rsidR="009A09E0" w:rsidRPr="00E01504">
        <w:rPr>
          <w:rFonts w:ascii="Arial" w:hAnsi="Arial" w:cs="Arial"/>
          <w:color w:val="1F4E79" w:themeColor="accent1" w:themeShade="80"/>
          <w:lang w:val="en"/>
        </w:rPr>
        <w:t xml:space="preserve"> – On Hold</w:t>
      </w:r>
    </w:p>
    <w:p w:rsidR="009B430A" w:rsidRPr="00E01504" w:rsidRDefault="009B430A" w:rsidP="00E01504">
      <w:pPr>
        <w:pStyle w:val="ListParagraph"/>
        <w:numPr>
          <w:ilvl w:val="0"/>
          <w:numId w:val="36"/>
        </w:numPr>
        <w:spacing w:after="0" w:line="276" w:lineRule="auto"/>
        <w:rPr>
          <w:rFonts w:ascii="Arial" w:hAnsi="Arial" w:cs="Arial"/>
          <w:color w:val="1F4E79" w:themeColor="accent1" w:themeShade="80"/>
          <w:lang w:val="en"/>
        </w:rPr>
      </w:pPr>
      <w:r w:rsidRPr="00E01504">
        <w:rPr>
          <w:rFonts w:ascii="Arial" w:hAnsi="Arial" w:cs="Arial"/>
          <w:color w:val="1F4E79" w:themeColor="accent1" w:themeShade="80"/>
          <w:lang w:val="en"/>
        </w:rPr>
        <w:t>T-shirts</w:t>
      </w:r>
      <w:r w:rsidR="009A09E0" w:rsidRPr="00E01504">
        <w:rPr>
          <w:rFonts w:ascii="Arial" w:hAnsi="Arial" w:cs="Arial"/>
          <w:color w:val="1F4E79" w:themeColor="accent1" w:themeShade="80"/>
          <w:lang w:val="en"/>
        </w:rPr>
        <w:t xml:space="preserve"> – On Hold</w:t>
      </w:r>
    </w:p>
    <w:p w:rsidR="009B430A" w:rsidRPr="00E01504" w:rsidRDefault="009B430A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u w:val="single"/>
          <w:lang w:val="en"/>
        </w:rPr>
      </w:pPr>
      <w:r w:rsidRPr="00E01504">
        <w:rPr>
          <w:rFonts w:ascii="Arial" w:hAnsi="Arial" w:cs="Arial"/>
          <w:b/>
          <w:color w:val="1F4E79" w:themeColor="accent1" w:themeShade="80"/>
          <w:u w:val="single"/>
          <w:lang w:val="en"/>
        </w:rPr>
        <w:t>Round Table</w:t>
      </w:r>
    </w:p>
    <w:p w:rsidR="009B430A" w:rsidRPr="00E01504" w:rsidRDefault="009B430A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u w:val="single"/>
          <w:lang w:val="en"/>
        </w:rPr>
      </w:pPr>
    </w:p>
    <w:p w:rsidR="009A09E0" w:rsidRPr="00E01504" w:rsidRDefault="009B430A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u w:val="single"/>
          <w:lang w:val="en"/>
        </w:rPr>
      </w:pPr>
      <w:r w:rsidRPr="00E01504">
        <w:rPr>
          <w:rFonts w:ascii="Arial" w:hAnsi="Arial" w:cs="Arial"/>
          <w:b/>
          <w:color w:val="1F4E79" w:themeColor="accent1" w:themeShade="80"/>
          <w:u w:val="single"/>
          <w:lang w:val="en"/>
        </w:rPr>
        <w:t>Close Session</w:t>
      </w:r>
    </w:p>
    <w:p w:rsidR="009A09E0" w:rsidRPr="002E1E0F" w:rsidRDefault="009A09E0" w:rsidP="00E01504">
      <w:pPr>
        <w:pStyle w:val="ListParagraph"/>
        <w:numPr>
          <w:ilvl w:val="0"/>
          <w:numId w:val="41"/>
        </w:numPr>
        <w:spacing w:after="0" w:line="276" w:lineRule="auto"/>
        <w:rPr>
          <w:rFonts w:ascii="Arial" w:hAnsi="Arial" w:cs="Arial"/>
          <w:color w:val="1F4E79" w:themeColor="accent1" w:themeShade="80"/>
          <w:sz w:val="24"/>
          <w:szCs w:val="24"/>
          <w:lang w:val="en"/>
        </w:rPr>
      </w:pPr>
      <w:r w:rsidRPr="002E1E0F">
        <w:rPr>
          <w:rFonts w:ascii="Arial" w:hAnsi="Arial" w:cs="Arial"/>
          <w:color w:val="1F4E79" w:themeColor="accent1" w:themeShade="80"/>
          <w:sz w:val="24"/>
          <w:szCs w:val="24"/>
          <w:lang w:val="en"/>
        </w:rPr>
        <w:t>None</w:t>
      </w:r>
    </w:p>
    <w:p w:rsidR="009B430A" w:rsidRPr="002E1E0F" w:rsidRDefault="009B430A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sz w:val="24"/>
          <w:szCs w:val="24"/>
          <w:u w:val="single"/>
          <w:lang w:val="en"/>
        </w:rPr>
      </w:pPr>
    </w:p>
    <w:p w:rsidR="002239D8" w:rsidRPr="0006702D" w:rsidRDefault="001745E5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sz w:val="24"/>
          <w:szCs w:val="24"/>
          <w:u w:val="single"/>
          <w:lang w:val="en"/>
        </w:rPr>
      </w:pPr>
      <w:r w:rsidRPr="002E1E0F">
        <w:rPr>
          <w:rFonts w:ascii="Arial" w:hAnsi="Arial" w:cs="Arial"/>
          <w:b/>
          <w:color w:val="1F4E79" w:themeColor="accent1" w:themeShade="80"/>
          <w:sz w:val="24"/>
          <w:szCs w:val="24"/>
          <w:u w:val="single"/>
          <w:lang w:val="en"/>
        </w:rPr>
        <w:t>Adjournment</w:t>
      </w:r>
    </w:p>
    <w:sectPr w:rsidR="002239D8" w:rsidRPr="0006702D" w:rsidSect="00C31D39">
      <w:headerReference w:type="default" r:id="rId9"/>
      <w:footerReference w:type="default" r:id="rId10"/>
      <w:type w:val="continuous"/>
      <w:pgSz w:w="12240" w:h="15840"/>
      <w:pgMar w:top="1440" w:right="1440" w:bottom="1440" w:left="1440" w:header="144" w:footer="0" w:gutter="0"/>
      <w:pgBorders w:offsetFrom="page">
        <w:top w:val="single" w:sz="24" w:space="24" w:color="1F4E79" w:themeColor="accent1" w:themeShade="80" w:shadow="1"/>
        <w:left w:val="single" w:sz="24" w:space="24" w:color="1F4E79" w:themeColor="accent1" w:themeShade="80" w:shadow="1"/>
        <w:bottom w:val="single" w:sz="24" w:space="24" w:color="1F4E79" w:themeColor="accent1" w:themeShade="80" w:shadow="1"/>
        <w:right w:val="single" w:sz="24" w:space="24" w:color="1F4E79" w:themeColor="accent1" w:themeShade="80" w:shadow="1"/>
      </w:pgBorders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9254C" w:rsidRDefault="0079254C">
      <w:pPr>
        <w:spacing w:after="0" w:line="240" w:lineRule="auto"/>
      </w:pPr>
      <w:r>
        <w:separator/>
      </w:r>
    </w:p>
  </w:endnote>
  <w:endnote w:type="continuationSeparator" w:id="0">
    <w:p w:rsidR="0079254C" w:rsidRDefault="007925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39D8" w:rsidRDefault="002239D8" w:rsidP="002239D8">
    <w:pPr>
      <w:spacing w:after="0" w:line="240" w:lineRule="auto"/>
      <w:jc w:val="center"/>
      <w:rPr>
        <w:rFonts w:ascii="Times New Roman" w:eastAsia="Times New Roman" w:hAnsi="Times New Roman" w:cs="Times New Roman"/>
        <w:sz w:val="24"/>
        <w:szCs w:val="24"/>
        <w:lang w:val="en"/>
      </w:rPr>
    </w:pPr>
    <w:r>
      <w:rPr>
        <w:rFonts w:ascii="Times New Roman" w:eastAsia="Times New Roman" w:hAnsi="Times New Roman" w:cs="Times New Roman"/>
        <w:sz w:val="24"/>
        <w:szCs w:val="24"/>
        <w:lang w:val="en"/>
      </w:rPr>
      <w:t>1 World Trade Center</w:t>
    </w:r>
    <w:r w:rsidR="00625806">
      <w:rPr>
        <w:rFonts w:ascii="Times New Roman" w:eastAsia="Times New Roman" w:hAnsi="Times New Roman" w:cs="Times New Roman"/>
        <w:sz w:val="24"/>
        <w:szCs w:val="24"/>
        <w:lang w:val="en"/>
      </w:rPr>
      <w:t>,</w:t>
    </w:r>
    <w:r>
      <w:rPr>
        <w:rFonts w:ascii="Times New Roman" w:eastAsia="Times New Roman" w:hAnsi="Times New Roman" w:cs="Times New Roman"/>
        <w:sz w:val="24"/>
        <w:szCs w:val="24"/>
        <w:lang w:val="en"/>
      </w:rPr>
      <w:t xml:space="preserve"> PO Box 32165 Long Beach, CA 90802</w:t>
    </w:r>
  </w:p>
  <w:p w:rsidR="002239D8" w:rsidRDefault="002239D8" w:rsidP="002239D8">
    <w:pPr>
      <w:spacing w:after="0"/>
      <w:jc w:val="both"/>
    </w:pPr>
  </w:p>
  <w:p w:rsidR="00D41024" w:rsidRDefault="00D41024" w:rsidP="002329FD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9254C" w:rsidRDefault="0079254C">
      <w:pPr>
        <w:spacing w:after="0" w:line="240" w:lineRule="auto"/>
      </w:pPr>
      <w:r>
        <w:separator/>
      </w:r>
    </w:p>
  </w:footnote>
  <w:footnote w:type="continuationSeparator" w:id="0">
    <w:p w:rsidR="0079254C" w:rsidRDefault="007925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1024" w:rsidRDefault="00D41024" w:rsidP="00597F62">
    <w:pPr>
      <w:pStyle w:val="Header"/>
      <w:ind w:hanging="18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B207D"/>
    <w:multiLevelType w:val="multilevel"/>
    <w:tmpl w:val="264EE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55507B"/>
    <w:multiLevelType w:val="multilevel"/>
    <w:tmpl w:val="25F81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Calibri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2005B19"/>
    <w:multiLevelType w:val="multilevel"/>
    <w:tmpl w:val="AEBE38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" w15:restartNumberingAfterBreak="0">
    <w:nsid w:val="08247F81"/>
    <w:multiLevelType w:val="hybridMultilevel"/>
    <w:tmpl w:val="A31627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7610BD"/>
    <w:multiLevelType w:val="hybridMultilevel"/>
    <w:tmpl w:val="5F24558E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31396E"/>
    <w:multiLevelType w:val="hybridMultilevel"/>
    <w:tmpl w:val="F5F45B68"/>
    <w:lvl w:ilvl="0" w:tplc="7B8E8FF4">
      <w:start w:val="1"/>
      <w:numFmt w:val="decimal"/>
      <w:lvlText w:val="%1)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A64EAF"/>
    <w:multiLevelType w:val="hybridMultilevel"/>
    <w:tmpl w:val="2A4899C2"/>
    <w:lvl w:ilvl="0" w:tplc="A05A4F64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F42FB5"/>
    <w:multiLevelType w:val="hybridMultilevel"/>
    <w:tmpl w:val="CDCEE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B908EB"/>
    <w:multiLevelType w:val="hybridMultilevel"/>
    <w:tmpl w:val="8594E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A545E2"/>
    <w:multiLevelType w:val="hybridMultilevel"/>
    <w:tmpl w:val="4C408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015AB1"/>
    <w:multiLevelType w:val="hybridMultilevel"/>
    <w:tmpl w:val="14869D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0E5BED"/>
    <w:multiLevelType w:val="hybridMultilevel"/>
    <w:tmpl w:val="A2DED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863E1D"/>
    <w:multiLevelType w:val="hybridMultilevel"/>
    <w:tmpl w:val="264A691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3" w15:restartNumberingAfterBreak="0">
    <w:nsid w:val="29E5655B"/>
    <w:multiLevelType w:val="hybridMultilevel"/>
    <w:tmpl w:val="833AAF42"/>
    <w:lvl w:ilvl="0" w:tplc="E8603CBC">
      <w:start w:val="10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2A35614C"/>
    <w:multiLevelType w:val="hybridMultilevel"/>
    <w:tmpl w:val="2D1AA8E0"/>
    <w:lvl w:ilvl="0" w:tplc="255ECD58">
      <w:start w:val="1"/>
      <w:numFmt w:val="decimal"/>
      <w:lvlText w:val="%1.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5" w15:restartNumberingAfterBreak="0">
    <w:nsid w:val="2B4A7A46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2D026927"/>
    <w:multiLevelType w:val="hybridMultilevel"/>
    <w:tmpl w:val="B38A4A26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2EAA70FE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31A65826"/>
    <w:multiLevelType w:val="hybridMultilevel"/>
    <w:tmpl w:val="F9E2F3DC"/>
    <w:lvl w:ilvl="0" w:tplc="34FAE4F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3DE1C68"/>
    <w:multiLevelType w:val="hybridMultilevel"/>
    <w:tmpl w:val="A56E082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4F4B15"/>
    <w:multiLevelType w:val="hybridMultilevel"/>
    <w:tmpl w:val="6032D8F2"/>
    <w:lvl w:ilvl="0" w:tplc="7B8E8FF4">
      <w:start w:val="1"/>
      <w:numFmt w:val="decimal"/>
      <w:lvlText w:val="%1)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5872A7B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408C74B8"/>
    <w:multiLevelType w:val="hybridMultilevel"/>
    <w:tmpl w:val="D48A4F4E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4167522E"/>
    <w:multiLevelType w:val="hybridMultilevel"/>
    <w:tmpl w:val="A86A88FE"/>
    <w:lvl w:ilvl="0" w:tplc="921A6F5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2CA7CCC"/>
    <w:multiLevelType w:val="hybridMultilevel"/>
    <w:tmpl w:val="DF9E42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E15F10"/>
    <w:multiLevelType w:val="hybridMultilevel"/>
    <w:tmpl w:val="DAB4E880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0B15EC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549C2361"/>
    <w:multiLevelType w:val="hybridMultilevel"/>
    <w:tmpl w:val="3FD0591A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55DB6F7E"/>
    <w:multiLevelType w:val="hybridMultilevel"/>
    <w:tmpl w:val="055A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A56FDC"/>
    <w:multiLevelType w:val="hybridMultilevel"/>
    <w:tmpl w:val="5440A2DA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93F06C0"/>
    <w:multiLevelType w:val="hybridMultilevel"/>
    <w:tmpl w:val="2A7E9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AA5F62"/>
    <w:multiLevelType w:val="multilevel"/>
    <w:tmpl w:val="F192F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5D3E6E95"/>
    <w:multiLevelType w:val="hybridMultilevel"/>
    <w:tmpl w:val="213A14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6C2A07"/>
    <w:multiLevelType w:val="hybridMultilevel"/>
    <w:tmpl w:val="E6223304"/>
    <w:lvl w:ilvl="0" w:tplc="7D547584">
      <w:start w:val="1"/>
      <w:numFmt w:val="decimal"/>
      <w:lvlText w:val="%1&gt;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62AE7551"/>
    <w:multiLevelType w:val="hybridMultilevel"/>
    <w:tmpl w:val="BAACD19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3B61B24"/>
    <w:multiLevelType w:val="hybridMultilevel"/>
    <w:tmpl w:val="E0607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F37E04"/>
    <w:multiLevelType w:val="multilevel"/>
    <w:tmpl w:val="683E9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7" w15:restartNumberingAfterBreak="0">
    <w:nsid w:val="6D26185B"/>
    <w:multiLevelType w:val="hybridMultilevel"/>
    <w:tmpl w:val="9F86456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6E934E35"/>
    <w:multiLevelType w:val="hybridMultilevel"/>
    <w:tmpl w:val="0EF2D436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EB0C43"/>
    <w:multiLevelType w:val="multilevel"/>
    <w:tmpl w:val="AEBE38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 w:hint="default"/>
      </w:rPr>
    </w:lvl>
  </w:abstractNum>
  <w:abstractNum w:abstractNumId="40" w15:restartNumberingAfterBreak="0">
    <w:nsid w:val="6F294BC7"/>
    <w:multiLevelType w:val="hybridMultilevel"/>
    <w:tmpl w:val="B47CA5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2863E8C"/>
    <w:multiLevelType w:val="hybridMultilevel"/>
    <w:tmpl w:val="BA5AB1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4E09BC"/>
    <w:multiLevelType w:val="hybridMultilevel"/>
    <w:tmpl w:val="4B4E8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2"/>
  </w:num>
  <w:num w:numId="3">
    <w:abstractNumId w:val="15"/>
  </w:num>
  <w:num w:numId="4">
    <w:abstractNumId w:val="34"/>
  </w:num>
  <w:num w:numId="5">
    <w:abstractNumId w:val="39"/>
  </w:num>
  <w:num w:numId="6">
    <w:abstractNumId w:val="2"/>
  </w:num>
  <w:num w:numId="7">
    <w:abstractNumId w:val="33"/>
  </w:num>
  <w:num w:numId="8">
    <w:abstractNumId w:val="37"/>
  </w:num>
  <w:num w:numId="9">
    <w:abstractNumId w:val="30"/>
  </w:num>
  <w:num w:numId="10">
    <w:abstractNumId w:val="0"/>
  </w:num>
  <w:num w:numId="11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7"/>
  </w:num>
  <w:num w:numId="13">
    <w:abstractNumId w:val="13"/>
  </w:num>
  <w:num w:numId="14">
    <w:abstractNumId w:val="16"/>
  </w:num>
  <w:num w:numId="15">
    <w:abstractNumId w:val="29"/>
  </w:num>
  <w:num w:numId="16">
    <w:abstractNumId w:val="26"/>
  </w:num>
  <w:num w:numId="17">
    <w:abstractNumId w:val="21"/>
  </w:num>
  <w:num w:numId="18">
    <w:abstractNumId w:val="17"/>
  </w:num>
  <w:num w:numId="19">
    <w:abstractNumId w:val="9"/>
  </w:num>
  <w:num w:numId="20">
    <w:abstractNumId w:val="14"/>
  </w:num>
  <w:num w:numId="2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</w:num>
  <w:num w:numId="23">
    <w:abstractNumId w:val="32"/>
  </w:num>
  <w:num w:numId="24">
    <w:abstractNumId w:val="1"/>
  </w:num>
  <w:num w:numId="25">
    <w:abstractNumId w:val="31"/>
  </w:num>
  <w:num w:numId="26">
    <w:abstractNumId w:val="20"/>
  </w:num>
  <w:num w:numId="27">
    <w:abstractNumId w:val="41"/>
  </w:num>
  <w:num w:numId="28">
    <w:abstractNumId w:val="23"/>
  </w:num>
  <w:num w:numId="29">
    <w:abstractNumId w:val="38"/>
  </w:num>
  <w:num w:numId="30">
    <w:abstractNumId w:val="25"/>
  </w:num>
  <w:num w:numId="31">
    <w:abstractNumId w:val="4"/>
  </w:num>
  <w:num w:numId="32">
    <w:abstractNumId w:val="6"/>
  </w:num>
  <w:num w:numId="33">
    <w:abstractNumId w:val="19"/>
  </w:num>
  <w:num w:numId="34">
    <w:abstractNumId w:val="5"/>
  </w:num>
  <w:num w:numId="35">
    <w:abstractNumId w:val="7"/>
  </w:num>
  <w:num w:numId="36">
    <w:abstractNumId w:val="28"/>
  </w:num>
  <w:num w:numId="37">
    <w:abstractNumId w:val="40"/>
  </w:num>
  <w:num w:numId="38">
    <w:abstractNumId w:val="10"/>
  </w:num>
  <w:num w:numId="39">
    <w:abstractNumId w:val="3"/>
  </w:num>
  <w:num w:numId="40">
    <w:abstractNumId w:val="35"/>
  </w:num>
  <w:num w:numId="41">
    <w:abstractNumId w:val="42"/>
  </w:num>
  <w:num w:numId="42">
    <w:abstractNumId w:val="8"/>
  </w:num>
  <w:num w:numId="4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TEztbQ0NrcwMDdV0lEKTi0uzszPAykwrwUAcMmhcywAAAA="/>
  </w:docVars>
  <w:rsids>
    <w:rsidRoot w:val="00C0680A"/>
    <w:rsid w:val="00006944"/>
    <w:rsid w:val="00007746"/>
    <w:rsid w:val="0001276D"/>
    <w:rsid w:val="0001735F"/>
    <w:rsid w:val="000206C1"/>
    <w:rsid w:val="0002517A"/>
    <w:rsid w:val="00025237"/>
    <w:rsid w:val="0003041B"/>
    <w:rsid w:val="0003245E"/>
    <w:rsid w:val="00035CA4"/>
    <w:rsid w:val="000415CE"/>
    <w:rsid w:val="000422B7"/>
    <w:rsid w:val="00043AB2"/>
    <w:rsid w:val="00057D5D"/>
    <w:rsid w:val="0006060B"/>
    <w:rsid w:val="00060780"/>
    <w:rsid w:val="00061182"/>
    <w:rsid w:val="0006590B"/>
    <w:rsid w:val="0006702D"/>
    <w:rsid w:val="00070B04"/>
    <w:rsid w:val="00071388"/>
    <w:rsid w:val="00072F07"/>
    <w:rsid w:val="00074DA9"/>
    <w:rsid w:val="00076245"/>
    <w:rsid w:val="00076B19"/>
    <w:rsid w:val="00085845"/>
    <w:rsid w:val="00096823"/>
    <w:rsid w:val="000A0682"/>
    <w:rsid w:val="000A1351"/>
    <w:rsid w:val="000A19EF"/>
    <w:rsid w:val="000A246C"/>
    <w:rsid w:val="000A2502"/>
    <w:rsid w:val="000A3C20"/>
    <w:rsid w:val="000A4172"/>
    <w:rsid w:val="000A4B0F"/>
    <w:rsid w:val="000A66F8"/>
    <w:rsid w:val="000B2121"/>
    <w:rsid w:val="000B314B"/>
    <w:rsid w:val="000C0FFE"/>
    <w:rsid w:val="000C17E8"/>
    <w:rsid w:val="000C18F2"/>
    <w:rsid w:val="000D1FA1"/>
    <w:rsid w:val="000D204E"/>
    <w:rsid w:val="000D5DB8"/>
    <w:rsid w:val="000E5896"/>
    <w:rsid w:val="000E5F62"/>
    <w:rsid w:val="000E6057"/>
    <w:rsid w:val="000F2990"/>
    <w:rsid w:val="001003C9"/>
    <w:rsid w:val="0010403B"/>
    <w:rsid w:val="00106FC4"/>
    <w:rsid w:val="0011048B"/>
    <w:rsid w:val="00111491"/>
    <w:rsid w:val="001118E3"/>
    <w:rsid w:val="0011308D"/>
    <w:rsid w:val="00116D38"/>
    <w:rsid w:val="001239B9"/>
    <w:rsid w:val="00132F7C"/>
    <w:rsid w:val="001354D4"/>
    <w:rsid w:val="001411A5"/>
    <w:rsid w:val="00142903"/>
    <w:rsid w:val="0014768D"/>
    <w:rsid w:val="00153414"/>
    <w:rsid w:val="0015569C"/>
    <w:rsid w:val="0015616A"/>
    <w:rsid w:val="001576EB"/>
    <w:rsid w:val="00161599"/>
    <w:rsid w:val="0016173F"/>
    <w:rsid w:val="00171828"/>
    <w:rsid w:val="001728B1"/>
    <w:rsid w:val="001745E5"/>
    <w:rsid w:val="001757B7"/>
    <w:rsid w:val="001771ED"/>
    <w:rsid w:val="00177236"/>
    <w:rsid w:val="00177B4D"/>
    <w:rsid w:val="001805D1"/>
    <w:rsid w:val="001843B5"/>
    <w:rsid w:val="00186F9F"/>
    <w:rsid w:val="00191D25"/>
    <w:rsid w:val="0019233C"/>
    <w:rsid w:val="00194A9D"/>
    <w:rsid w:val="00197DD0"/>
    <w:rsid w:val="001A013B"/>
    <w:rsid w:val="001A06DD"/>
    <w:rsid w:val="001A12FC"/>
    <w:rsid w:val="001A26B7"/>
    <w:rsid w:val="001A3424"/>
    <w:rsid w:val="001A4A70"/>
    <w:rsid w:val="001B08EE"/>
    <w:rsid w:val="001B27FF"/>
    <w:rsid w:val="001B4491"/>
    <w:rsid w:val="001B6E9C"/>
    <w:rsid w:val="001D006A"/>
    <w:rsid w:val="001D6EEC"/>
    <w:rsid w:val="001E0722"/>
    <w:rsid w:val="001E310C"/>
    <w:rsid w:val="001E3239"/>
    <w:rsid w:val="001E404C"/>
    <w:rsid w:val="001E4427"/>
    <w:rsid w:val="001E46DA"/>
    <w:rsid w:val="001E73C3"/>
    <w:rsid w:val="001F10E6"/>
    <w:rsid w:val="001F61FF"/>
    <w:rsid w:val="00203ABD"/>
    <w:rsid w:val="00207EF6"/>
    <w:rsid w:val="0021373E"/>
    <w:rsid w:val="00215C32"/>
    <w:rsid w:val="0021799F"/>
    <w:rsid w:val="002202F9"/>
    <w:rsid w:val="002230C0"/>
    <w:rsid w:val="0022323D"/>
    <w:rsid w:val="002239D8"/>
    <w:rsid w:val="00224554"/>
    <w:rsid w:val="00224FE6"/>
    <w:rsid w:val="002253FA"/>
    <w:rsid w:val="0022543A"/>
    <w:rsid w:val="0023081B"/>
    <w:rsid w:val="00231E1C"/>
    <w:rsid w:val="002329FD"/>
    <w:rsid w:val="00233B3F"/>
    <w:rsid w:val="002366C5"/>
    <w:rsid w:val="0023721D"/>
    <w:rsid w:val="00243EFB"/>
    <w:rsid w:val="00244F85"/>
    <w:rsid w:val="002466FA"/>
    <w:rsid w:val="00247918"/>
    <w:rsid w:val="00247A11"/>
    <w:rsid w:val="00247B11"/>
    <w:rsid w:val="00251358"/>
    <w:rsid w:val="00253486"/>
    <w:rsid w:val="00254FF7"/>
    <w:rsid w:val="00255443"/>
    <w:rsid w:val="00255BCB"/>
    <w:rsid w:val="002620A7"/>
    <w:rsid w:val="002641C8"/>
    <w:rsid w:val="002661DE"/>
    <w:rsid w:val="00267C78"/>
    <w:rsid w:val="00280784"/>
    <w:rsid w:val="00280964"/>
    <w:rsid w:val="00284CEC"/>
    <w:rsid w:val="00285E67"/>
    <w:rsid w:val="00292B87"/>
    <w:rsid w:val="00295F5F"/>
    <w:rsid w:val="002A5296"/>
    <w:rsid w:val="002B15F0"/>
    <w:rsid w:val="002B60E9"/>
    <w:rsid w:val="002C5043"/>
    <w:rsid w:val="002C7588"/>
    <w:rsid w:val="002D2615"/>
    <w:rsid w:val="002D314D"/>
    <w:rsid w:val="002D3DB4"/>
    <w:rsid w:val="002D62D8"/>
    <w:rsid w:val="002D6966"/>
    <w:rsid w:val="002D6E14"/>
    <w:rsid w:val="002D6F18"/>
    <w:rsid w:val="002D7B0A"/>
    <w:rsid w:val="002E1E0F"/>
    <w:rsid w:val="002F19B7"/>
    <w:rsid w:val="002F332E"/>
    <w:rsid w:val="002F461F"/>
    <w:rsid w:val="002F4A3E"/>
    <w:rsid w:val="002F71E2"/>
    <w:rsid w:val="003009B7"/>
    <w:rsid w:val="00310870"/>
    <w:rsid w:val="003117FD"/>
    <w:rsid w:val="00313F26"/>
    <w:rsid w:val="00317359"/>
    <w:rsid w:val="00317DEF"/>
    <w:rsid w:val="0032253F"/>
    <w:rsid w:val="003313C1"/>
    <w:rsid w:val="003327FC"/>
    <w:rsid w:val="00336156"/>
    <w:rsid w:val="00336649"/>
    <w:rsid w:val="00343634"/>
    <w:rsid w:val="003533CD"/>
    <w:rsid w:val="003542AF"/>
    <w:rsid w:val="00361871"/>
    <w:rsid w:val="003737F5"/>
    <w:rsid w:val="00380172"/>
    <w:rsid w:val="00381165"/>
    <w:rsid w:val="0038389B"/>
    <w:rsid w:val="0039065B"/>
    <w:rsid w:val="00394C6E"/>
    <w:rsid w:val="003A003A"/>
    <w:rsid w:val="003A22F9"/>
    <w:rsid w:val="003A3E01"/>
    <w:rsid w:val="003B1D37"/>
    <w:rsid w:val="003B5C35"/>
    <w:rsid w:val="003B662F"/>
    <w:rsid w:val="003B75A5"/>
    <w:rsid w:val="003C3EF6"/>
    <w:rsid w:val="003C7598"/>
    <w:rsid w:val="003D4E5E"/>
    <w:rsid w:val="003D54A6"/>
    <w:rsid w:val="003D75A8"/>
    <w:rsid w:val="003E5BCF"/>
    <w:rsid w:val="003E79D5"/>
    <w:rsid w:val="003F38E3"/>
    <w:rsid w:val="003F527D"/>
    <w:rsid w:val="003F7CFA"/>
    <w:rsid w:val="0040386C"/>
    <w:rsid w:val="00404197"/>
    <w:rsid w:val="00406AFC"/>
    <w:rsid w:val="00407A0B"/>
    <w:rsid w:val="00410FFF"/>
    <w:rsid w:val="004172E0"/>
    <w:rsid w:val="00417752"/>
    <w:rsid w:val="00420CBA"/>
    <w:rsid w:val="00420F96"/>
    <w:rsid w:val="00421A72"/>
    <w:rsid w:val="0042432E"/>
    <w:rsid w:val="004319BB"/>
    <w:rsid w:val="00431BAB"/>
    <w:rsid w:val="00432A9C"/>
    <w:rsid w:val="00437368"/>
    <w:rsid w:val="00440348"/>
    <w:rsid w:val="004415B0"/>
    <w:rsid w:val="00441F04"/>
    <w:rsid w:val="004420D3"/>
    <w:rsid w:val="004452A2"/>
    <w:rsid w:val="00451083"/>
    <w:rsid w:val="00452F29"/>
    <w:rsid w:val="004570C1"/>
    <w:rsid w:val="004579CC"/>
    <w:rsid w:val="00460877"/>
    <w:rsid w:val="0046095E"/>
    <w:rsid w:val="00463A96"/>
    <w:rsid w:val="00465D74"/>
    <w:rsid w:val="00467706"/>
    <w:rsid w:val="0047003C"/>
    <w:rsid w:val="004706FA"/>
    <w:rsid w:val="00474C8A"/>
    <w:rsid w:val="004770D0"/>
    <w:rsid w:val="00477264"/>
    <w:rsid w:val="00477605"/>
    <w:rsid w:val="00480D3B"/>
    <w:rsid w:val="00481BCC"/>
    <w:rsid w:val="00483235"/>
    <w:rsid w:val="004847DE"/>
    <w:rsid w:val="00486CE0"/>
    <w:rsid w:val="004916B8"/>
    <w:rsid w:val="004930F6"/>
    <w:rsid w:val="00493B4B"/>
    <w:rsid w:val="00493D34"/>
    <w:rsid w:val="004967D3"/>
    <w:rsid w:val="004A02EF"/>
    <w:rsid w:val="004A2C67"/>
    <w:rsid w:val="004A367E"/>
    <w:rsid w:val="004A40C0"/>
    <w:rsid w:val="004B2EBA"/>
    <w:rsid w:val="004B5431"/>
    <w:rsid w:val="004C5341"/>
    <w:rsid w:val="004C777D"/>
    <w:rsid w:val="004D45C0"/>
    <w:rsid w:val="004D6128"/>
    <w:rsid w:val="004E29B0"/>
    <w:rsid w:val="004F18D9"/>
    <w:rsid w:val="004F1F44"/>
    <w:rsid w:val="004F210C"/>
    <w:rsid w:val="005002BD"/>
    <w:rsid w:val="00502CB7"/>
    <w:rsid w:val="0050379E"/>
    <w:rsid w:val="00504284"/>
    <w:rsid w:val="00507410"/>
    <w:rsid w:val="005131F9"/>
    <w:rsid w:val="005154D5"/>
    <w:rsid w:val="00517CC2"/>
    <w:rsid w:val="00526DF7"/>
    <w:rsid w:val="00530CDE"/>
    <w:rsid w:val="00531D47"/>
    <w:rsid w:val="00533B71"/>
    <w:rsid w:val="00535EE8"/>
    <w:rsid w:val="0053739C"/>
    <w:rsid w:val="00540991"/>
    <w:rsid w:val="00542621"/>
    <w:rsid w:val="005436B0"/>
    <w:rsid w:val="005437D6"/>
    <w:rsid w:val="0054520D"/>
    <w:rsid w:val="00545294"/>
    <w:rsid w:val="005529A3"/>
    <w:rsid w:val="005578F8"/>
    <w:rsid w:val="0056059A"/>
    <w:rsid w:val="00564E33"/>
    <w:rsid w:val="00565DDD"/>
    <w:rsid w:val="00570D2F"/>
    <w:rsid w:val="005815CC"/>
    <w:rsid w:val="00586C61"/>
    <w:rsid w:val="00586D05"/>
    <w:rsid w:val="005960FC"/>
    <w:rsid w:val="00597393"/>
    <w:rsid w:val="00597F62"/>
    <w:rsid w:val="005A5F2F"/>
    <w:rsid w:val="005A6D17"/>
    <w:rsid w:val="005A780E"/>
    <w:rsid w:val="005B4398"/>
    <w:rsid w:val="005B55FF"/>
    <w:rsid w:val="005C1B1F"/>
    <w:rsid w:val="005C4743"/>
    <w:rsid w:val="005C60B2"/>
    <w:rsid w:val="005C62C9"/>
    <w:rsid w:val="005C6F39"/>
    <w:rsid w:val="005C7E0C"/>
    <w:rsid w:val="005D7E9B"/>
    <w:rsid w:val="005E0310"/>
    <w:rsid w:val="005E21D4"/>
    <w:rsid w:val="005E5464"/>
    <w:rsid w:val="005F256C"/>
    <w:rsid w:val="005F3C49"/>
    <w:rsid w:val="005F5B25"/>
    <w:rsid w:val="006012D8"/>
    <w:rsid w:val="0060146A"/>
    <w:rsid w:val="006014C6"/>
    <w:rsid w:val="00606BC0"/>
    <w:rsid w:val="00616660"/>
    <w:rsid w:val="00621415"/>
    <w:rsid w:val="006238E9"/>
    <w:rsid w:val="00625806"/>
    <w:rsid w:val="00626D15"/>
    <w:rsid w:val="00631475"/>
    <w:rsid w:val="00632D88"/>
    <w:rsid w:val="006344B9"/>
    <w:rsid w:val="00634F18"/>
    <w:rsid w:val="00641679"/>
    <w:rsid w:val="00642AD2"/>
    <w:rsid w:val="00645D48"/>
    <w:rsid w:val="00651CA7"/>
    <w:rsid w:val="00656EDC"/>
    <w:rsid w:val="006571F1"/>
    <w:rsid w:val="00657BBD"/>
    <w:rsid w:val="006604FD"/>
    <w:rsid w:val="006606FF"/>
    <w:rsid w:val="00665127"/>
    <w:rsid w:val="0066571C"/>
    <w:rsid w:val="006661E0"/>
    <w:rsid w:val="00667C88"/>
    <w:rsid w:val="00671479"/>
    <w:rsid w:val="006744A9"/>
    <w:rsid w:val="00682672"/>
    <w:rsid w:val="006847C1"/>
    <w:rsid w:val="00686053"/>
    <w:rsid w:val="00690ED6"/>
    <w:rsid w:val="00690F2A"/>
    <w:rsid w:val="00690F56"/>
    <w:rsid w:val="006A0920"/>
    <w:rsid w:val="006A1C71"/>
    <w:rsid w:val="006A59AA"/>
    <w:rsid w:val="006A5C66"/>
    <w:rsid w:val="006B5396"/>
    <w:rsid w:val="006B5FEF"/>
    <w:rsid w:val="006B7003"/>
    <w:rsid w:val="006C28AC"/>
    <w:rsid w:val="006C687B"/>
    <w:rsid w:val="006D728A"/>
    <w:rsid w:val="006E1FB1"/>
    <w:rsid w:val="006E5119"/>
    <w:rsid w:val="006E76C7"/>
    <w:rsid w:val="006E7DCC"/>
    <w:rsid w:val="007013C1"/>
    <w:rsid w:val="0070198D"/>
    <w:rsid w:val="0070241B"/>
    <w:rsid w:val="00702616"/>
    <w:rsid w:val="007040A9"/>
    <w:rsid w:val="00704E77"/>
    <w:rsid w:val="00707846"/>
    <w:rsid w:val="0071180A"/>
    <w:rsid w:val="007141D5"/>
    <w:rsid w:val="0071532A"/>
    <w:rsid w:val="007162F4"/>
    <w:rsid w:val="00716C0A"/>
    <w:rsid w:val="007213FF"/>
    <w:rsid w:val="00721C46"/>
    <w:rsid w:val="00722534"/>
    <w:rsid w:val="00723FE4"/>
    <w:rsid w:val="00724D2B"/>
    <w:rsid w:val="00726834"/>
    <w:rsid w:val="0073080C"/>
    <w:rsid w:val="00730A58"/>
    <w:rsid w:val="00745A25"/>
    <w:rsid w:val="0075228D"/>
    <w:rsid w:val="0075440C"/>
    <w:rsid w:val="00754F78"/>
    <w:rsid w:val="00761772"/>
    <w:rsid w:val="00761C8B"/>
    <w:rsid w:val="00762A56"/>
    <w:rsid w:val="007661A6"/>
    <w:rsid w:val="00767819"/>
    <w:rsid w:val="007717E7"/>
    <w:rsid w:val="007747BC"/>
    <w:rsid w:val="00782186"/>
    <w:rsid w:val="00787F0D"/>
    <w:rsid w:val="0079254C"/>
    <w:rsid w:val="007956CF"/>
    <w:rsid w:val="007956EE"/>
    <w:rsid w:val="007A0A00"/>
    <w:rsid w:val="007A3147"/>
    <w:rsid w:val="007A7CCE"/>
    <w:rsid w:val="007B75C5"/>
    <w:rsid w:val="007C147A"/>
    <w:rsid w:val="007C5788"/>
    <w:rsid w:val="007C6453"/>
    <w:rsid w:val="007C74C5"/>
    <w:rsid w:val="007C7E20"/>
    <w:rsid w:val="007D4750"/>
    <w:rsid w:val="007D57ED"/>
    <w:rsid w:val="007E061E"/>
    <w:rsid w:val="007E0ADA"/>
    <w:rsid w:val="007F07BD"/>
    <w:rsid w:val="007F13FB"/>
    <w:rsid w:val="007F78BB"/>
    <w:rsid w:val="00804E75"/>
    <w:rsid w:val="00806CD4"/>
    <w:rsid w:val="0081084B"/>
    <w:rsid w:val="00812F24"/>
    <w:rsid w:val="008150E4"/>
    <w:rsid w:val="00824DFC"/>
    <w:rsid w:val="008310BE"/>
    <w:rsid w:val="00834522"/>
    <w:rsid w:val="0083576C"/>
    <w:rsid w:val="00853788"/>
    <w:rsid w:val="00856F00"/>
    <w:rsid w:val="00864B10"/>
    <w:rsid w:val="00865881"/>
    <w:rsid w:val="00875CF9"/>
    <w:rsid w:val="00881EA0"/>
    <w:rsid w:val="00881FF2"/>
    <w:rsid w:val="0088217F"/>
    <w:rsid w:val="008835EE"/>
    <w:rsid w:val="00892B49"/>
    <w:rsid w:val="008947A8"/>
    <w:rsid w:val="00894FBA"/>
    <w:rsid w:val="008961C6"/>
    <w:rsid w:val="00897D65"/>
    <w:rsid w:val="008A1F2A"/>
    <w:rsid w:val="008A23F6"/>
    <w:rsid w:val="008A280A"/>
    <w:rsid w:val="008A3AAF"/>
    <w:rsid w:val="008A718D"/>
    <w:rsid w:val="008B19A4"/>
    <w:rsid w:val="008B583F"/>
    <w:rsid w:val="008B6E62"/>
    <w:rsid w:val="008C1B0E"/>
    <w:rsid w:val="008C2D25"/>
    <w:rsid w:val="008C2F26"/>
    <w:rsid w:val="008D1BF3"/>
    <w:rsid w:val="008D3BFA"/>
    <w:rsid w:val="008D695E"/>
    <w:rsid w:val="008D768A"/>
    <w:rsid w:val="008E517F"/>
    <w:rsid w:val="008E5C2E"/>
    <w:rsid w:val="008E5D2F"/>
    <w:rsid w:val="008E7FEA"/>
    <w:rsid w:val="008F3B95"/>
    <w:rsid w:val="008F4253"/>
    <w:rsid w:val="008F534C"/>
    <w:rsid w:val="00903950"/>
    <w:rsid w:val="0090402B"/>
    <w:rsid w:val="009102DE"/>
    <w:rsid w:val="0091078B"/>
    <w:rsid w:val="00911704"/>
    <w:rsid w:val="009134AF"/>
    <w:rsid w:val="00915837"/>
    <w:rsid w:val="009179C2"/>
    <w:rsid w:val="0092357D"/>
    <w:rsid w:val="00925AAC"/>
    <w:rsid w:val="0092628F"/>
    <w:rsid w:val="009272A3"/>
    <w:rsid w:val="00927358"/>
    <w:rsid w:val="0093016C"/>
    <w:rsid w:val="009319CB"/>
    <w:rsid w:val="00932ABB"/>
    <w:rsid w:val="00937747"/>
    <w:rsid w:val="0094218F"/>
    <w:rsid w:val="009571BA"/>
    <w:rsid w:val="00957B1A"/>
    <w:rsid w:val="0096667C"/>
    <w:rsid w:val="00975D08"/>
    <w:rsid w:val="0098146C"/>
    <w:rsid w:val="009831AA"/>
    <w:rsid w:val="0098390C"/>
    <w:rsid w:val="00983AFA"/>
    <w:rsid w:val="009925C5"/>
    <w:rsid w:val="00992D39"/>
    <w:rsid w:val="009A09E0"/>
    <w:rsid w:val="009A1879"/>
    <w:rsid w:val="009A22EE"/>
    <w:rsid w:val="009A275B"/>
    <w:rsid w:val="009A3BDB"/>
    <w:rsid w:val="009A685B"/>
    <w:rsid w:val="009A75C4"/>
    <w:rsid w:val="009B070B"/>
    <w:rsid w:val="009B078E"/>
    <w:rsid w:val="009B430A"/>
    <w:rsid w:val="009C505C"/>
    <w:rsid w:val="009C7608"/>
    <w:rsid w:val="009D288C"/>
    <w:rsid w:val="009D33BF"/>
    <w:rsid w:val="009D37D6"/>
    <w:rsid w:val="009D50FC"/>
    <w:rsid w:val="009D5946"/>
    <w:rsid w:val="009E0CAB"/>
    <w:rsid w:val="009E4357"/>
    <w:rsid w:val="009E4AB0"/>
    <w:rsid w:val="009F520E"/>
    <w:rsid w:val="009F75DC"/>
    <w:rsid w:val="00A00763"/>
    <w:rsid w:val="00A06CF8"/>
    <w:rsid w:val="00A06D1F"/>
    <w:rsid w:val="00A142B1"/>
    <w:rsid w:val="00A14B34"/>
    <w:rsid w:val="00A14E85"/>
    <w:rsid w:val="00A16B47"/>
    <w:rsid w:val="00A178CE"/>
    <w:rsid w:val="00A17E7A"/>
    <w:rsid w:val="00A23DB2"/>
    <w:rsid w:val="00A24CAB"/>
    <w:rsid w:val="00A26375"/>
    <w:rsid w:val="00A30EC7"/>
    <w:rsid w:val="00A35D48"/>
    <w:rsid w:val="00A374BB"/>
    <w:rsid w:val="00A42196"/>
    <w:rsid w:val="00A6124E"/>
    <w:rsid w:val="00A63A46"/>
    <w:rsid w:val="00A64D3F"/>
    <w:rsid w:val="00A7373D"/>
    <w:rsid w:val="00A75258"/>
    <w:rsid w:val="00A75AD1"/>
    <w:rsid w:val="00A7614F"/>
    <w:rsid w:val="00A76BA2"/>
    <w:rsid w:val="00A76E95"/>
    <w:rsid w:val="00A77602"/>
    <w:rsid w:val="00A77DB5"/>
    <w:rsid w:val="00A80D84"/>
    <w:rsid w:val="00A85D8C"/>
    <w:rsid w:val="00A94D34"/>
    <w:rsid w:val="00A951F6"/>
    <w:rsid w:val="00A95896"/>
    <w:rsid w:val="00AA4507"/>
    <w:rsid w:val="00AB3AC7"/>
    <w:rsid w:val="00AB48DD"/>
    <w:rsid w:val="00AB79BB"/>
    <w:rsid w:val="00AC12E4"/>
    <w:rsid w:val="00AC3415"/>
    <w:rsid w:val="00AC543F"/>
    <w:rsid w:val="00AC6CED"/>
    <w:rsid w:val="00AD199B"/>
    <w:rsid w:val="00AD6986"/>
    <w:rsid w:val="00AD6F28"/>
    <w:rsid w:val="00AD7674"/>
    <w:rsid w:val="00AE2F71"/>
    <w:rsid w:val="00AE4722"/>
    <w:rsid w:val="00AE4771"/>
    <w:rsid w:val="00AE48C7"/>
    <w:rsid w:val="00AE63FF"/>
    <w:rsid w:val="00AE66EF"/>
    <w:rsid w:val="00AF1A26"/>
    <w:rsid w:val="00AF25BA"/>
    <w:rsid w:val="00AF6F05"/>
    <w:rsid w:val="00AF7BCA"/>
    <w:rsid w:val="00B048D2"/>
    <w:rsid w:val="00B0610F"/>
    <w:rsid w:val="00B11BFB"/>
    <w:rsid w:val="00B17DC2"/>
    <w:rsid w:val="00B23622"/>
    <w:rsid w:val="00B2638E"/>
    <w:rsid w:val="00B30F1A"/>
    <w:rsid w:val="00B31EFC"/>
    <w:rsid w:val="00B32DC8"/>
    <w:rsid w:val="00B335BA"/>
    <w:rsid w:val="00B35699"/>
    <w:rsid w:val="00B3693C"/>
    <w:rsid w:val="00B4009B"/>
    <w:rsid w:val="00B40120"/>
    <w:rsid w:val="00B477DB"/>
    <w:rsid w:val="00B54B11"/>
    <w:rsid w:val="00B552ED"/>
    <w:rsid w:val="00B62205"/>
    <w:rsid w:val="00B6240A"/>
    <w:rsid w:val="00B67CB7"/>
    <w:rsid w:val="00B73D25"/>
    <w:rsid w:val="00B73FEF"/>
    <w:rsid w:val="00B80010"/>
    <w:rsid w:val="00B82BBF"/>
    <w:rsid w:val="00B82E2E"/>
    <w:rsid w:val="00B84A5A"/>
    <w:rsid w:val="00B967BF"/>
    <w:rsid w:val="00B969BE"/>
    <w:rsid w:val="00BA0B40"/>
    <w:rsid w:val="00BA1E13"/>
    <w:rsid w:val="00BA436F"/>
    <w:rsid w:val="00BA5699"/>
    <w:rsid w:val="00BA68A8"/>
    <w:rsid w:val="00BA7966"/>
    <w:rsid w:val="00BA7F62"/>
    <w:rsid w:val="00BB07D0"/>
    <w:rsid w:val="00BB203F"/>
    <w:rsid w:val="00BB4018"/>
    <w:rsid w:val="00BB77A2"/>
    <w:rsid w:val="00BB7FB8"/>
    <w:rsid w:val="00BC0000"/>
    <w:rsid w:val="00BC1AC6"/>
    <w:rsid w:val="00BC33E0"/>
    <w:rsid w:val="00BC3556"/>
    <w:rsid w:val="00BC6418"/>
    <w:rsid w:val="00BC715B"/>
    <w:rsid w:val="00BE035F"/>
    <w:rsid w:val="00BE3D11"/>
    <w:rsid w:val="00BE407F"/>
    <w:rsid w:val="00BF42DD"/>
    <w:rsid w:val="00BF6855"/>
    <w:rsid w:val="00BF7EE9"/>
    <w:rsid w:val="00C02342"/>
    <w:rsid w:val="00C048AD"/>
    <w:rsid w:val="00C0680A"/>
    <w:rsid w:val="00C06A98"/>
    <w:rsid w:val="00C134D2"/>
    <w:rsid w:val="00C15939"/>
    <w:rsid w:val="00C20A3F"/>
    <w:rsid w:val="00C23E1F"/>
    <w:rsid w:val="00C25BB6"/>
    <w:rsid w:val="00C30017"/>
    <w:rsid w:val="00C303C6"/>
    <w:rsid w:val="00C31BEC"/>
    <w:rsid w:val="00C31D39"/>
    <w:rsid w:val="00C333E2"/>
    <w:rsid w:val="00C3609F"/>
    <w:rsid w:val="00C42DEE"/>
    <w:rsid w:val="00C42F78"/>
    <w:rsid w:val="00C458FC"/>
    <w:rsid w:val="00C471C3"/>
    <w:rsid w:val="00C51104"/>
    <w:rsid w:val="00C5297A"/>
    <w:rsid w:val="00C5430F"/>
    <w:rsid w:val="00C54BB7"/>
    <w:rsid w:val="00C56C13"/>
    <w:rsid w:val="00C573EB"/>
    <w:rsid w:val="00C60368"/>
    <w:rsid w:val="00C61648"/>
    <w:rsid w:val="00C67C99"/>
    <w:rsid w:val="00C756A1"/>
    <w:rsid w:val="00C80155"/>
    <w:rsid w:val="00C8586E"/>
    <w:rsid w:val="00C90159"/>
    <w:rsid w:val="00C941E0"/>
    <w:rsid w:val="00C971A1"/>
    <w:rsid w:val="00CA18D9"/>
    <w:rsid w:val="00CB2F30"/>
    <w:rsid w:val="00CB3F9D"/>
    <w:rsid w:val="00CC09D4"/>
    <w:rsid w:val="00CC0FA6"/>
    <w:rsid w:val="00CC3305"/>
    <w:rsid w:val="00CC4676"/>
    <w:rsid w:val="00CD2755"/>
    <w:rsid w:val="00CD2B38"/>
    <w:rsid w:val="00CD2FA4"/>
    <w:rsid w:val="00CD45D2"/>
    <w:rsid w:val="00CD725D"/>
    <w:rsid w:val="00CE0320"/>
    <w:rsid w:val="00CE1454"/>
    <w:rsid w:val="00CE4735"/>
    <w:rsid w:val="00CF57CB"/>
    <w:rsid w:val="00D031F8"/>
    <w:rsid w:val="00D06626"/>
    <w:rsid w:val="00D06E3B"/>
    <w:rsid w:val="00D12F9E"/>
    <w:rsid w:val="00D1542E"/>
    <w:rsid w:val="00D20B0A"/>
    <w:rsid w:val="00D279C7"/>
    <w:rsid w:val="00D3556F"/>
    <w:rsid w:val="00D41024"/>
    <w:rsid w:val="00D423C0"/>
    <w:rsid w:val="00D46898"/>
    <w:rsid w:val="00D47A83"/>
    <w:rsid w:val="00D5167C"/>
    <w:rsid w:val="00D5267D"/>
    <w:rsid w:val="00D52C72"/>
    <w:rsid w:val="00D52DB8"/>
    <w:rsid w:val="00D578CD"/>
    <w:rsid w:val="00D61D2D"/>
    <w:rsid w:val="00D63D16"/>
    <w:rsid w:val="00D64111"/>
    <w:rsid w:val="00D6503B"/>
    <w:rsid w:val="00D65380"/>
    <w:rsid w:val="00D65F23"/>
    <w:rsid w:val="00D66005"/>
    <w:rsid w:val="00D67703"/>
    <w:rsid w:val="00D73839"/>
    <w:rsid w:val="00D8132C"/>
    <w:rsid w:val="00D836B3"/>
    <w:rsid w:val="00D8618C"/>
    <w:rsid w:val="00D87A9B"/>
    <w:rsid w:val="00D901C6"/>
    <w:rsid w:val="00D971DC"/>
    <w:rsid w:val="00DA099C"/>
    <w:rsid w:val="00DA17FA"/>
    <w:rsid w:val="00DA6EFE"/>
    <w:rsid w:val="00DB0D3F"/>
    <w:rsid w:val="00DB5F8E"/>
    <w:rsid w:val="00DB7458"/>
    <w:rsid w:val="00DC0BE0"/>
    <w:rsid w:val="00DC1DE9"/>
    <w:rsid w:val="00DC1F62"/>
    <w:rsid w:val="00DC2C30"/>
    <w:rsid w:val="00DC4FE5"/>
    <w:rsid w:val="00DD0580"/>
    <w:rsid w:val="00DD1167"/>
    <w:rsid w:val="00DD20C1"/>
    <w:rsid w:val="00DD23B7"/>
    <w:rsid w:val="00DD4F9D"/>
    <w:rsid w:val="00DD5FB4"/>
    <w:rsid w:val="00DD6349"/>
    <w:rsid w:val="00DD66F8"/>
    <w:rsid w:val="00DE19EF"/>
    <w:rsid w:val="00DE1EFC"/>
    <w:rsid w:val="00DE2F94"/>
    <w:rsid w:val="00DE329A"/>
    <w:rsid w:val="00DE4142"/>
    <w:rsid w:val="00DE515C"/>
    <w:rsid w:val="00DE66B2"/>
    <w:rsid w:val="00DF0A18"/>
    <w:rsid w:val="00DF675C"/>
    <w:rsid w:val="00DF7CB1"/>
    <w:rsid w:val="00E009BD"/>
    <w:rsid w:val="00E01504"/>
    <w:rsid w:val="00E0341E"/>
    <w:rsid w:val="00E03F05"/>
    <w:rsid w:val="00E04C7A"/>
    <w:rsid w:val="00E0553E"/>
    <w:rsid w:val="00E11180"/>
    <w:rsid w:val="00E115E9"/>
    <w:rsid w:val="00E115FF"/>
    <w:rsid w:val="00E14A4C"/>
    <w:rsid w:val="00E16192"/>
    <w:rsid w:val="00E16BE5"/>
    <w:rsid w:val="00E17166"/>
    <w:rsid w:val="00E22CE1"/>
    <w:rsid w:val="00E24DB1"/>
    <w:rsid w:val="00E26B0A"/>
    <w:rsid w:val="00E26DF2"/>
    <w:rsid w:val="00E34E44"/>
    <w:rsid w:val="00E37E1A"/>
    <w:rsid w:val="00E404C5"/>
    <w:rsid w:val="00E404FC"/>
    <w:rsid w:val="00E43936"/>
    <w:rsid w:val="00E461D0"/>
    <w:rsid w:val="00E46E75"/>
    <w:rsid w:val="00E51C32"/>
    <w:rsid w:val="00E52315"/>
    <w:rsid w:val="00E62A5D"/>
    <w:rsid w:val="00E72776"/>
    <w:rsid w:val="00E74DA6"/>
    <w:rsid w:val="00E81222"/>
    <w:rsid w:val="00E81A49"/>
    <w:rsid w:val="00E864B6"/>
    <w:rsid w:val="00E90881"/>
    <w:rsid w:val="00E90A31"/>
    <w:rsid w:val="00E93C98"/>
    <w:rsid w:val="00E95317"/>
    <w:rsid w:val="00EA054B"/>
    <w:rsid w:val="00EA0C8F"/>
    <w:rsid w:val="00EB286D"/>
    <w:rsid w:val="00EC00A9"/>
    <w:rsid w:val="00EC5059"/>
    <w:rsid w:val="00ED04C5"/>
    <w:rsid w:val="00ED191E"/>
    <w:rsid w:val="00ED2B58"/>
    <w:rsid w:val="00ED6941"/>
    <w:rsid w:val="00EE05FB"/>
    <w:rsid w:val="00EE412C"/>
    <w:rsid w:val="00EE5388"/>
    <w:rsid w:val="00EE5A34"/>
    <w:rsid w:val="00EE5C99"/>
    <w:rsid w:val="00EF05DB"/>
    <w:rsid w:val="00EF6809"/>
    <w:rsid w:val="00F01958"/>
    <w:rsid w:val="00F05BD0"/>
    <w:rsid w:val="00F06A4F"/>
    <w:rsid w:val="00F06CF6"/>
    <w:rsid w:val="00F06E84"/>
    <w:rsid w:val="00F12915"/>
    <w:rsid w:val="00F152F5"/>
    <w:rsid w:val="00F20772"/>
    <w:rsid w:val="00F22991"/>
    <w:rsid w:val="00F234C4"/>
    <w:rsid w:val="00F26DF7"/>
    <w:rsid w:val="00F2713F"/>
    <w:rsid w:val="00F27F77"/>
    <w:rsid w:val="00F311A3"/>
    <w:rsid w:val="00F33A67"/>
    <w:rsid w:val="00F35156"/>
    <w:rsid w:val="00F40DD1"/>
    <w:rsid w:val="00F41F2D"/>
    <w:rsid w:val="00F4321A"/>
    <w:rsid w:val="00F51B2D"/>
    <w:rsid w:val="00F527CD"/>
    <w:rsid w:val="00F55CF7"/>
    <w:rsid w:val="00F60136"/>
    <w:rsid w:val="00F60A5C"/>
    <w:rsid w:val="00F66CFB"/>
    <w:rsid w:val="00F70376"/>
    <w:rsid w:val="00F70ED8"/>
    <w:rsid w:val="00F764F7"/>
    <w:rsid w:val="00F8092E"/>
    <w:rsid w:val="00F82159"/>
    <w:rsid w:val="00F8224E"/>
    <w:rsid w:val="00F82BB6"/>
    <w:rsid w:val="00F833CF"/>
    <w:rsid w:val="00F83697"/>
    <w:rsid w:val="00F859C3"/>
    <w:rsid w:val="00FA067A"/>
    <w:rsid w:val="00FA567B"/>
    <w:rsid w:val="00FA7687"/>
    <w:rsid w:val="00FB0D65"/>
    <w:rsid w:val="00FB1082"/>
    <w:rsid w:val="00FB1BEC"/>
    <w:rsid w:val="00FB221A"/>
    <w:rsid w:val="00FB6B0D"/>
    <w:rsid w:val="00FB77F9"/>
    <w:rsid w:val="00FC5907"/>
    <w:rsid w:val="00FC7602"/>
    <w:rsid w:val="00FD2061"/>
    <w:rsid w:val="00FD3D6B"/>
    <w:rsid w:val="00FE44DC"/>
    <w:rsid w:val="00FE4A92"/>
    <w:rsid w:val="00FE534C"/>
    <w:rsid w:val="00FE764C"/>
    <w:rsid w:val="00FF2C04"/>
    <w:rsid w:val="00FF46B7"/>
    <w:rsid w:val="00FF7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oNotEmbedSmartTags/>
  <w:decimalSymbol w:val="."/>
  <w:listSeparator w:val=","/>
  <w15:docId w15:val="{FB0D19EC-7C83-43FF-A01F-0B1A955B8C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39D8"/>
  </w:style>
  <w:style w:type="paragraph" w:styleId="Heading1">
    <w:name w:val="heading 1"/>
    <w:basedOn w:val="Normal"/>
    <w:next w:val="Normal"/>
    <w:link w:val="Heading1Char"/>
    <w:uiPriority w:val="9"/>
    <w:qFormat/>
    <w:rsid w:val="002239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39D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239D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239D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239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39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239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239D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239D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0D204E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link w:val="Footer"/>
    <w:uiPriority w:val="99"/>
    <w:rsid w:val="000D204E"/>
    <w:rPr>
      <w:sz w:val="22"/>
    </w:rPr>
  </w:style>
  <w:style w:type="paragraph" w:styleId="ListParagraph">
    <w:name w:val="List Paragraph"/>
    <w:basedOn w:val="Normal"/>
    <w:uiPriority w:val="34"/>
    <w:qFormat/>
    <w:rsid w:val="00C60368"/>
    <w:pPr>
      <w:ind w:left="720"/>
      <w:contextualSpacing/>
    </w:pPr>
  </w:style>
  <w:style w:type="paragraph" w:styleId="NormalWeb">
    <w:name w:val="Normal (Web)"/>
    <w:basedOn w:val="Normal"/>
    <w:uiPriority w:val="99"/>
    <w:rsid w:val="009A275B"/>
    <w:pPr>
      <w:spacing w:before="100" w:beforeAutospacing="1" w:after="100" w:afterAutospacing="1" w:line="240" w:lineRule="auto"/>
    </w:pPr>
    <w:rPr>
      <w:rFonts w:ascii="Arial Unicode MS" w:hAnsi="Arial Unicode MS" w:cs="Arial Unicode MS"/>
      <w:sz w:val="24"/>
      <w:szCs w:val="24"/>
    </w:rPr>
  </w:style>
  <w:style w:type="paragraph" w:styleId="NoSpacing">
    <w:name w:val="No Spacing"/>
    <w:uiPriority w:val="1"/>
    <w:qFormat/>
    <w:rsid w:val="002239D8"/>
    <w:pPr>
      <w:spacing w:after="0" w:line="240" w:lineRule="auto"/>
    </w:pPr>
  </w:style>
  <w:style w:type="character" w:styleId="Hyperlink">
    <w:name w:val="Hyperlink"/>
    <w:rsid w:val="009272A3"/>
    <w:rPr>
      <w:color w:val="0563C1"/>
      <w:u w:val="single"/>
    </w:rPr>
  </w:style>
  <w:style w:type="paragraph" w:styleId="EndnoteText">
    <w:name w:val="endnote text"/>
    <w:basedOn w:val="Normal"/>
    <w:link w:val="EndnoteTextChar"/>
    <w:semiHidden/>
    <w:rsid w:val="00C573EB"/>
    <w:rPr>
      <w:sz w:val="20"/>
      <w:szCs w:val="20"/>
    </w:rPr>
  </w:style>
  <w:style w:type="character" w:customStyle="1" w:styleId="EndnoteTextChar">
    <w:name w:val="Endnote Text Char"/>
    <w:link w:val="EndnoteText"/>
    <w:semiHidden/>
    <w:rsid w:val="00C573EB"/>
    <w:rPr>
      <w:rFonts w:cs="Times New Roman"/>
    </w:rPr>
  </w:style>
  <w:style w:type="character" w:styleId="EndnoteReference">
    <w:name w:val="endnote reference"/>
    <w:semiHidden/>
    <w:rsid w:val="00C573EB"/>
    <w:rPr>
      <w:vertAlign w:val="superscript"/>
    </w:rPr>
  </w:style>
  <w:style w:type="paragraph" w:styleId="Header">
    <w:name w:val="header"/>
    <w:basedOn w:val="Normal"/>
    <w:link w:val="HeaderChar"/>
    <w:uiPriority w:val="99"/>
    <w:rsid w:val="00F70376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HeaderChar">
    <w:name w:val="Header Char"/>
    <w:link w:val="Header"/>
    <w:uiPriority w:val="99"/>
    <w:rsid w:val="00F70376"/>
    <w:rPr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239D8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239D8"/>
    <w:rPr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2239D8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2239D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239D8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BlockText">
    <w:name w:val="Block Text"/>
    <w:basedOn w:val="Normal"/>
    <w:semiHidden/>
    <w:rsid w:val="005578F8"/>
    <w:pPr>
      <w:spacing w:after="0" w:line="240" w:lineRule="auto"/>
      <w:ind w:left="720" w:right="720" w:hanging="720"/>
      <w:jc w:val="both"/>
    </w:pPr>
    <w:rPr>
      <w:rFonts w:ascii="Times New Roman" w:eastAsia="Calibri" w:hAnsi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239D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odyText">
    <w:name w:val="Body Text"/>
    <w:basedOn w:val="Normal"/>
    <w:link w:val="BodyTextChar"/>
    <w:semiHidden/>
    <w:rsid w:val="00E14A4C"/>
    <w:pPr>
      <w:spacing w:after="0" w:line="240" w:lineRule="auto"/>
    </w:pPr>
    <w:rPr>
      <w:rFonts w:ascii="Arial" w:eastAsia="Calibri" w:hAnsi="Arial" w:cs="Arial"/>
      <w:sz w:val="20"/>
      <w:szCs w:val="24"/>
    </w:rPr>
  </w:style>
  <w:style w:type="character" w:customStyle="1" w:styleId="BodyTextChar">
    <w:name w:val="Body Text Char"/>
    <w:link w:val="BodyText"/>
    <w:semiHidden/>
    <w:rsid w:val="00E14A4C"/>
    <w:rPr>
      <w:rFonts w:ascii="Arial" w:hAnsi="Arial" w:cs="Arial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239D8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239D8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327F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327FC"/>
    <w:rPr>
      <w:rFonts w:eastAsia="Times New Roman"/>
      <w:sz w:val="22"/>
      <w:szCs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327F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327FC"/>
    <w:rPr>
      <w:rFonts w:eastAsia="Times New Roman"/>
      <w:sz w:val="16"/>
      <w:szCs w:val="16"/>
    </w:rPr>
  </w:style>
  <w:style w:type="character" w:styleId="PageNumber">
    <w:name w:val="page number"/>
    <w:basedOn w:val="DefaultParagraphFont"/>
    <w:rsid w:val="00C25BB6"/>
  </w:style>
  <w:style w:type="character" w:styleId="CommentReference">
    <w:name w:val="annotation reference"/>
    <w:basedOn w:val="DefaultParagraphFont"/>
    <w:uiPriority w:val="99"/>
    <w:semiHidden/>
    <w:unhideWhenUsed/>
    <w:rsid w:val="007956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56E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56EE"/>
    <w:rPr>
      <w:rFonts w:eastAsia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56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56EE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61D2D"/>
    <w:pPr>
      <w:spacing w:after="0" w:line="240" w:lineRule="auto"/>
    </w:pPr>
    <w:rPr>
      <w:rFonts w:eastAsiaTheme="minorHAns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61D2D"/>
    <w:rPr>
      <w:rFonts w:eastAsiaTheme="minorHAnsi" w:cstheme="minorBidi"/>
      <w:sz w:val="22"/>
      <w:szCs w:val="21"/>
    </w:rPr>
  </w:style>
  <w:style w:type="character" w:styleId="Emphasis">
    <w:name w:val="Emphasis"/>
    <w:basedOn w:val="DefaultParagraphFont"/>
    <w:uiPriority w:val="20"/>
    <w:qFormat/>
    <w:rsid w:val="002239D8"/>
    <w:rPr>
      <w:i/>
      <w:iCs/>
      <w:color w:val="auto"/>
    </w:rPr>
  </w:style>
  <w:style w:type="paragraph" w:styleId="Revision">
    <w:name w:val="Revision"/>
    <w:hidden/>
    <w:uiPriority w:val="99"/>
    <w:semiHidden/>
    <w:rsid w:val="003737F5"/>
    <w:rPr>
      <w:rFonts w:eastAsia="Times New Roma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39D8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39D8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239D8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39D8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239D8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239D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2239D8"/>
    <w:rPr>
      <w:b/>
      <w:b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2239D8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239D8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239D8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239D8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2239D8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2239D8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2239D8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2239D8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2239D8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239D8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10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67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271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308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3474681">
                          <w:marLeft w:val="0"/>
                          <w:marRight w:val="0"/>
                          <w:marTop w:val="75"/>
                          <w:marBottom w:val="60"/>
                          <w:divBdr>
                            <w:top w:val="single" w:sz="6" w:space="2" w:color="CCCCCC"/>
                            <w:left w:val="single" w:sz="6" w:space="4" w:color="CCCCCC"/>
                            <w:bottom w:val="single" w:sz="6" w:space="2" w:color="CCCCCC"/>
                            <w:right w:val="single" w:sz="6" w:space="4" w:color="CCCCCC"/>
                          </w:divBdr>
                          <w:divsChild>
                            <w:div w:id="662927265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5691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3" w:color="CCCCCC"/>
                                <w:left w:val="single" w:sz="6" w:space="8" w:color="CCCCCC"/>
                                <w:bottom w:val="single" w:sz="6" w:space="2" w:color="CCCCCC"/>
                                <w:right w:val="single" w:sz="6" w:space="8" w:color="CCCCCC"/>
                              </w:divBdr>
                            </w:div>
                            <w:div w:id="1200437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102870457">
                          <w:marLeft w:val="0"/>
                          <w:marRight w:val="0"/>
                          <w:marTop w:val="75"/>
                          <w:marBottom w:val="60"/>
                          <w:divBdr>
                            <w:top w:val="single" w:sz="6" w:space="2" w:color="CCCCCC"/>
                            <w:left w:val="single" w:sz="6" w:space="4" w:color="CCCCCC"/>
                            <w:bottom w:val="single" w:sz="6" w:space="2" w:color="CCCCCC"/>
                            <w:right w:val="single" w:sz="6" w:space="4" w:color="CCCCCC"/>
                          </w:divBdr>
                          <w:divsChild>
                            <w:div w:id="77792623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63724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3" w:color="CCCCCC"/>
                                <w:left w:val="single" w:sz="6" w:space="8" w:color="CCCCCC"/>
                                <w:bottom w:val="single" w:sz="6" w:space="2" w:color="CCCCCC"/>
                                <w:right w:val="single" w:sz="6" w:space="8" w:color="CCCCCC"/>
                              </w:divBdr>
                            </w:div>
                            <w:div w:id="1205824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8922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86966566">
                          <w:marLeft w:val="0"/>
                          <w:marRight w:val="0"/>
                          <w:marTop w:val="75"/>
                          <w:marBottom w:val="60"/>
                          <w:divBdr>
                            <w:top w:val="single" w:sz="6" w:space="2" w:color="CCCCCC"/>
                            <w:left w:val="single" w:sz="6" w:space="4" w:color="CCCCCC"/>
                            <w:bottom w:val="single" w:sz="6" w:space="2" w:color="CCCCCC"/>
                            <w:right w:val="single" w:sz="6" w:space="4" w:color="CCCCCC"/>
                          </w:divBdr>
                          <w:divsChild>
                            <w:div w:id="1634750138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218075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9597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6588302">
                              <w:marLeft w:val="0"/>
                              <w:marRight w:val="0"/>
                              <w:marTop w:val="30"/>
                              <w:marBottom w:val="75"/>
                              <w:divBdr>
                                <w:top w:val="dashed" w:sz="6" w:space="0" w:color="CCCCCC"/>
                                <w:left w:val="dashed" w:sz="6" w:space="0" w:color="CCCCCC"/>
                                <w:bottom w:val="dashed" w:sz="6" w:space="0" w:color="CCCCCC"/>
                                <w:right w:val="dashed" w:sz="6" w:space="0" w:color="CCCCCC"/>
                              </w:divBdr>
                            </w:div>
                            <w:div w:id="100346300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45625901">
                              <w:marLeft w:val="0"/>
                              <w:marRight w:val="0"/>
                              <w:marTop w:val="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72791971">
                      <w:marLeft w:val="150"/>
                      <w:marRight w:val="15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3071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4839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934550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851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10962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965419">
                      <w:marLeft w:val="51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2322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3998969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26645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17358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756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4186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39325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6" w:space="11" w:color="DCDCDC"/>
                                        <w:right w:val="none" w:sz="0" w:space="0" w:color="auto"/>
                                      </w:divBdr>
                                      <w:divsChild>
                                        <w:div w:id="1382050832">
                                          <w:marLeft w:val="0"/>
                                          <w:marRight w:val="0"/>
                                          <w:marTop w:val="0"/>
                                          <w:marBottom w:val="10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78360334">
                                          <w:marLeft w:val="0"/>
                                          <w:marRight w:val="0"/>
                                          <w:marTop w:val="0"/>
                                          <w:marBottom w:val="10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60652855">
                                          <w:marLeft w:val="0"/>
                                          <w:marRight w:val="0"/>
                                          <w:marTop w:val="0"/>
                                          <w:marBottom w:val="10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77782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7585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6959836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98616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1124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34757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842617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313510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174345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01459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3055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8359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00213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563399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58302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59505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23104044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057355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8075710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413659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37066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72949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64012121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367601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1450236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290636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42143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6658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17620845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98654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0554091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12772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21345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97731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77311594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9009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5407433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293223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3716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59510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02261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73234306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329710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5914938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291099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5972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94614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31543346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97893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112176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85725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1527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27847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47403115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297136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7486050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553499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9385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75289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32290961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236248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1342163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31602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16046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71089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84660500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802694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4275602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217110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08839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1254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3860766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63280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213807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552316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2035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9030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09539872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98136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5613313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54595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62451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63240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78936250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53269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1379018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082419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9002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05989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94008807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685843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5243938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349470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63298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65642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57245839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959477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7296578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434390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65329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31842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57106735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21457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2573528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191076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23984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1611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86372289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893704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4058918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31761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23743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652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69100868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12443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0478115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486784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460551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3960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74153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37738642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78970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6814071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440261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60223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98648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09429238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8642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4451140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715521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61470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71419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6682514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573188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0918973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284839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6924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09083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46374192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611575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442403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316424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2831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94135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24406834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631971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7658297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705683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5314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5902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47692970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742319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1618941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894867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739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49354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42495944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700126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4096938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901782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013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84412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00404406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245153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7695303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744187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01552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15214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65356083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432865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7110530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357112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78109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96943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40422225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430597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311587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910636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0404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36238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85149893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3135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2592276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917821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25773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31124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87047662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61464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7875058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711149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84863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2638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6940449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995243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5049022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867268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8913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49751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82837688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927845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8869884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23755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3587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3593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76420631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482830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1293106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992917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2550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28147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66672336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27672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9854448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80322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0780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95888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48271741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63831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8038122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57238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58990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81324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77908822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8003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4108699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352665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79109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54092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73101310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71995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6890741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790909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0021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10873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10707095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28186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1964663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109388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18174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3178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30237632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93340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3829691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725152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95710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11852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56597154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781557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0162281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612330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86446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30649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96623970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725930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881445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986516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6938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50173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86819413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34015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7652932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502045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59113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36612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28622299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076172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2584783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817507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04810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09283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02369200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992446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2247403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20376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46074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3584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63455935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5550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1794526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232623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7885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62101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24383563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3687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2237844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235741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47038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36606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60319914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431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0417325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98899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86568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60271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3202551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88591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1464150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434151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07521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07350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44928764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331269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5991982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210076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5158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2929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76375778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512724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801733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37848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914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90625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46767781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12951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346075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63957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B2B2B2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99440">
                              <w:marLeft w:val="75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62230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350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5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680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703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5488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2756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067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53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032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8054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74988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87680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06833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57354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540244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55348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4342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81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169836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5891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178414">
              <w:marLeft w:val="75"/>
              <w:marRight w:val="75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single" w:sz="6" w:space="0" w:color="CCCCCC"/>
                <w:right w:val="none" w:sz="0" w:space="0" w:color="auto"/>
              </w:divBdr>
            </w:div>
            <w:div w:id="104656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146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842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2341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3647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90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722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278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921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463780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8567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9357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9925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99242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15947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2985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4116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84553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734470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303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97005">
          <w:marLeft w:val="0"/>
          <w:marRight w:val="0"/>
          <w:marTop w:val="0"/>
          <w:marBottom w:val="0"/>
          <w:divBdr>
            <w:top w:val="single" w:sz="6" w:space="0" w:color="BCBCBC"/>
            <w:left w:val="single" w:sz="6" w:space="0" w:color="BCBCBC"/>
            <w:bottom w:val="single" w:sz="6" w:space="0" w:color="BCBCBC"/>
            <w:right w:val="single" w:sz="6" w:space="0" w:color="BCBCBC"/>
          </w:divBdr>
          <w:divsChild>
            <w:div w:id="114269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831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041049">
                      <w:marLeft w:val="0"/>
                      <w:marRight w:val="1125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21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0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7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36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2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1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6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3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0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16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55FB95-DA85-427A-8001-38D3324BD7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0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32</CharactersWithSpaces>
  <SharedDoc>false</SharedDoc>
  <HLinks>
    <vt:vector size="24" baseType="variant">
      <vt:variant>
        <vt:i4>2555927</vt:i4>
      </vt:variant>
      <vt:variant>
        <vt:i4>9</vt:i4>
      </vt:variant>
      <vt:variant>
        <vt:i4>0</vt:i4>
      </vt:variant>
      <vt:variant>
        <vt:i4>5</vt:i4>
      </vt:variant>
      <vt:variant>
        <vt:lpwstr>mailto:John@johnjstanton.com</vt:lpwstr>
      </vt:variant>
      <vt:variant>
        <vt:lpwstr/>
      </vt:variant>
      <vt:variant>
        <vt:i4>65577</vt:i4>
      </vt:variant>
      <vt:variant>
        <vt:i4>6</vt:i4>
      </vt:variant>
      <vt:variant>
        <vt:i4>0</vt:i4>
      </vt:variant>
      <vt:variant>
        <vt:i4>5</vt:i4>
      </vt:variant>
      <vt:variant>
        <vt:lpwstr>mailto:cea@cityemployees.net</vt:lpwstr>
      </vt:variant>
      <vt:variant>
        <vt:lpwstr/>
      </vt:variant>
      <vt:variant>
        <vt:i4>5374031</vt:i4>
      </vt:variant>
      <vt:variant>
        <vt:i4>3</vt:i4>
      </vt:variant>
      <vt:variant>
        <vt:i4>0</vt:i4>
      </vt:variant>
      <vt:variant>
        <vt:i4>5</vt:i4>
      </vt:variant>
      <vt:variant>
        <vt:lpwstr>http://www.rpea.com/</vt:lpwstr>
      </vt:variant>
      <vt:variant>
        <vt:lpwstr/>
      </vt:variant>
      <vt:variant>
        <vt:i4>65577</vt:i4>
      </vt:variant>
      <vt:variant>
        <vt:i4>0</vt:i4>
      </vt:variant>
      <vt:variant>
        <vt:i4>0</vt:i4>
      </vt:variant>
      <vt:variant>
        <vt:i4>5</vt:i4>
      </vt:variant>
      <vt:variant>
        <vt:lpwstr>mailto:cea@cityemployees.n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bin Nahin</dc:creator>
  <cp:lastModifiedBy>Schumacher, Zoe</cp:lastModifiedBy>
  <cp:revision>3</cp:revision>
  <cp:lastPrinted>2020-10-12T17:40:00Z</cp:lastPrinted>
  <dcterms:created xsi:type="dcterms:W3CDTF">2021-01-11T20:01:00Z</dcterms:created>
  <dcterms:modified xsi:type="dcterms:W3CDTF">2021-01-11T20:03:00Z</dcterms:modified>
</cp:coreProperties>
</file>